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AFE0A" w14:textId="520A7C99" w:rsidR="004E5FF2" w:rsidRPr="00114D3B" w:rsidRDefault="005F55C6" w:rsidP="00114D3B">
      <w:pPr>
        <w:adjustRightInd w:val="0"/>
        <w:snapToGrid w:val="0"/>
        <w:spacing w:after="0" w:line="360" w:lineRule="auto"/>
        <w:ind w:left="10" w:right="6" w:hanging="10"/>
        <w:jc w:val="center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(SECJ1013) PROGRAMMING TECHNIQUE 1  </w:t>
      </w:r>
    </w:p>
    <w:p w14:paraId="77D079EE" w14:textId="7864157E" w:rsidR="004E5FF2" w:rsidRDefault="005F55C6" w:rsidP="00114D3B">
      <w:pPr>
        <w:adjustRightInd w:val="0"/>
        <w:snapToGrid w:val="0"/>
        <w:spacing w:after="0" w:line="360" w:lineRule="auto"/>
        <w:ind w:left="10" w:right="2" w:hanging="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SEM 1, </w:t>
      </w:r>
      <w:r w:rsidR="00725260"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SESSION 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>202</w:t>
      </w:r>
      <w:r w:rsidR="00725260" w:rsidRPr="00114D3B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>/202</w:t>
      </w:r>
      <w:r w:rsidR="00725260" w:rsidRPr="00114D3B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1D97DBC9" w14:textId="6C0CA687" w:rsidR="00114D3B" w:rsidRDefault="00114D3B" w:rsidP="00114D3B">
      <w:pPr>
        <w:adjustRightInd w:val="0"/>
        <w:snapToGrid w:val="0"/>
        <w:spacing w:after="0" w:line="360" w:lineRule="auto"/>
        <w:ind w:left="10" w:right="6" w:hanging="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LAB EXERCISE </w:t>
      </w:r>
      <w:r w:rsidR="0034241A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0B2CA4">
        <w:rPr>
          <w:rFonts w:ascii="Times New Roman" w:eastAsia="Times New Roman" w:hAnsi="Times New Roman" w:cs="Times New Roman"/>
          <w:b/>
          <w:sz w:val="24"/>
          <w:szCs w:val="24"/>
        </w:rPr>
        <w:t>(4%)</w:t>
      </w:r>
    </w:p>
    <w:p w14:paraId="13E2976D" w14:textId="3A3907C7" w:rsidR="004E5FF2" w:rsidRPr="00114D3B" w:rsidRDefault="004E5FF2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6D7F3A8" w14:textId="77777777" w:rsidR="004E5FF2" w:rsidRPr="00114D3B" w:rsidRDefault="005F55C6" w:rsidP="00114D3B">
      <w:pPr>
        <w:adjustRightInd w:val="0"/>
        <w:snapToGrid w:val="0"/>
        <w:spacing w:after="0" w:line="36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INSTRUCTIONS TO THE STUDENTS </w:t>
      </w:r>
    </w:p>
    <w:p w14:paraId="55AB63AC" w14:textId="77777777" w:rsidR="004E5FF2" w:rsidRPr="00114D3B" w:rsidRDefault="005F55C6" w:rsidP="00114D3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This exercise must be done 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  <w:u w:val="single" w:color="000000"/>
        </w:rPr>
        <w:t>individually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.  </w:t>
      </w:r>
    </w:p>
    <w:p w14:paraId="1674F7BF" w14:textId="5C2B8D8E" w:rsidR="004E5FF2" w:rsidRPr="00114D3B" w:rsidRDefault="005F55C6" w:rsidP="00114D3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Any form of plagiarism is 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NOT ALLOWED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>. Students who copied other students</w:t>
      </w:r>
      <w:r w:rsidR="00540AE2">
        <w:rPr>
          <w:rFonts w:ascii="Times New Roman" w:eastAsia="Times New Roman" w:hAnsi="Times New Roman" w:cs="Times New Roman"/>
          <w:iCs/>
          <w:sz w:val="24"/>
          <w:szCs w:val="24"/>
        </w:rPr>
        <w:t>'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assignments will get 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ZERO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marks (both parties, students who copied, and students </w:t>
      </w:r>
      <w:r w:rsidR="00E91A6B">
        <w:rPr>
          <w:rFonts w:ascii="Times New Roman" w:eastAsia="Times New Roman" w:hAnsi="Times New Roman" w:cs="Times New Roman"/>
          <w:iCs/>
          <w:sz w:val="24"/>
          <w:szCs w:val="24"/>
        </w:rPr>
        <w:t>who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share</w:t>
      </w:r>
      <w:r w:rsidR="00E91A6B">
        <w:rPr>
          <w:rFonts w:ascii="Times New Roman" w:eastAsia="Times New Roman" w:hAnsi="Times New Roman" w:cs="Times New Roman"/>
          <w:iCs/>
          <w:sz w:val="24"/>
          <w:szCs w:val="24"/>
        </w:rPr>
        <w:t>d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their work).  </w:t>
      </w:r>
    </w:p>
    <w:p w14:paraId="60348CF7" w14:textId="0AF7D485" w:rsidR="004E5FF2" w:rsidRPr="00114D3B" w:rsidRDefault="004E5FF2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</w:p>
    <w:p w14:paraId="5B10C5C8" w14:textId="77777777" w:rsidR="004E5FF2" w:rsidRPr="00114D3B" w:rsidRDefault="005F55C6" w:rsidP="00114D3B">
      <w:pPr>
        <w:adjustRightInd w:val="0"/>
        <w:snapToGrid w:val="0"/>
        <w:spacing w:after="0" w:line="360" w:lineRule="auto"/>
        <w:ind w:left="-5" w:hanging="10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SUBMISSION PROCEDURE </w:t>
      </w:r>
    </w:p>
    <w:p w14:paraId="2D8072A2" w14:textId="6F42747A" w:rsidR="004E5FF2" w:rsidRPr="00114D3B" w:rsidRDefault="005F55C6" w:rsidP="00114D3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Please submit this exercise no later than </w:t>
      </w:r>
      <w:r w:rsidR="0034241A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December </w:t>
      </w:r>
      <w:r w:rsidR="00BF523C">
        <w:rPr>
          <w:rFonts w:ascii="Times New Roman" w:eastAsia="Times New Roman" w:hAnsi="Times New Roman" w:cs="Times New Roman"/>
          <w:b/>
          <w:iCs/>
          <w:sz w:val="24"/>
          <w:szCs w:val="24"/>
        </w:rPr>
        <w:t>2</w:t>
      </w:r>
      <w:r w:rsidR="00F83AF8">
        <w:rPr>
          <w:rFonts w:ascii="Times New Roman" w:eastAsia="Times New Roman" w:hAnsi="Times New Roman" w:cs="Times New Roman"/>
          <w:b/>
          <w:iCs/>
          <w:sz w:val="24"/>
          <w:szCs w:val="24"/>
        </w:rPr>
        <w:t>1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, 202</w:t>
      </w:r>
      <w:r w:rsidR="00725260"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3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, </w:t>
      </w:r>
      <w:r w:rsidR="00F83AF8">
        <w:rPr>
          <w:rFonts w:ascii="Times New Roman" w:eastAsia="Times New Roman" w:hAnsi="Times New Roman" w:cs="Times New Roman"/>
          <w:b/>
          <w:iCs/>
          <w:sz w:val="24"/>
          <w:szCs w:val="24"/>
        </w:rPr>
        <w:t>Thurs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day (</w:t>
      </w:r>
      <w:r w:rsidR="00BF01F8">
        <w:rPr>
          <w:rFonts w:ascii="Times New Roman" w:eastAsia="Times New Roman" w:hAnsi="Times New Roman" w:cs="Times New Roman"/>
          <w:b/>
          <w:iCs/>
          <w:sz w:val="24"/>
          <w:szCs w:val="24"/>
        </w:rPr>
        <w:t>1 PM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MYT)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>.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</w:p>
    <w:p w14:paraId="24985ED4" w14:textId="1A00D907" w:rsidR="00FE3FBD" w:rsidRPr="000A15FC" w:rsidRDefault="002218E1" w:rsidP="00FE3FBD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Only har</w:t>
      </w:r>
      <w:r w:rsidR="00BF01F8">
        <w:rPr>
          <w:rFonts w:ascii="Times New Roman" w:eastAsia="Times New Roman" w:hAnsi="Times New Roman" w:cs="Times New Roman"/>
          <w:i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copy is accepted for this submission with handwriting</w:t>
      </w:r>
      <w:r w:rsidR="00BF01F8">
        <w:rPr>
          <w:rFonts w:ascii="Times New Roman" w:eastAsia="Times New Roman" w:hAnsi="Times New Roman" w:cs="Times New Roman"/>
          <w:iCs/>
          <w:sz w:val="24"/>
          <w:szCs w:val="24"/>
        </w:rPr>
        <w:t xml:space="preserve"> (at </w:t>
      </w:r>
      <w:r w:rsidR="00B770BD">
        <w:rPr>
          <w:rFonts w:ascii="Times New Roman" w:eastAsia="Times New Roman" w:hAnsi="Times New Roman" w:cs="Times New Roman"/>
          <w:iCs/>
          <w:sz w:val="24"/>
          <w:szCs w:val="24"/>
        </w:rPr>
        <w:t>my office – n28a, level 2, room 02-31-01</w:t>
      </w:r>
      <w:r w:rsidR="00BF01F8">
        <w:rPr>
          <w:rFonts w:ascii="Times New Roman" w:eastAsia="Times New Roman" w:hAnsi="Times New Roman" w:cs="Times New Roman"/>
          <w:iCs/>
          <w:sz w:val="24"/>
          <w:szCs w:val="24"/>
        </w:rPr>
        <w:t>)</w:t>
      </w:r>
      <w:r w:rsidR="005F55C6"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.  </w:t>
      </w:r>
    </w:p>
    <w:p w14:paraId="4084F0FF" w14:textId="77777777" w:rsidR="000A15FC" w:rsidRDefault="000A15FC" w:rsidP="000A15FC">
      <w:pPr>
        <w:adjustRightInd w:val="0"/>
        <w:snapToGrid w:val="0"/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</w:p>
    <w:p w14:paraId="65145822" w14:textId="29F0BC9D" w:rsidR="00AD3748" w:rsidRDefault="009E6C50" w:rsidP="000A15FC">
      <w:pPr>
        <w:adjustRightInd w:val="0"/>
        <w:snapToGrid w:val="0"/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Fill your information here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4"/>
        <w:gridCol w:w="6776"/>
      </w:tblGrid>
      <w:tr w:rsidR="000457F1" w:rsidRPr="00F7136B" w14:paraId="45DE4D8B" w14:textId="77777777" w:rsidTr="003463DE">
        <w:trPr>
          <w:trHeight w:val="720"/>
        </w:trPr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CB808" w14:textId="77777777" w:rsidR="000457F1" w:rsidRPr="003463DE" w:rsidRDefault="000457F1" w:rsidP="00FB5230">
            <w:pPr>
              <w:pStyle w:val="Heading1"/>
              <w:tabs>
                <w:tab w:val="left" w:pos="3600"/>
              </w:tabs>
              <w:rPr>
                <w:rFonts w:eastAsiaTheme="minorEastAsia"/>
                <w:sz w:val="28"/>
                <w:szCs w:val="24"/>
              </w:rPr>
            </w:pPr>
            <w:r w:rsidRPr="003463DE">
              <w:rPr>
                <w:rFonts w:eastAsiaTheme="minorEastAsia"/>
                <w:sz w:val="28"/>
                <w:szCs w:val="24"/>
              </w:rPr>
              <w:t>Name</w:t>
            </w:r>
          </w:p>
        </w:tc>
        <w:tc>
          <w:tcPr>
            <w:tcW w:w="3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CF275" w14:textId="77777777" w:rsidR="000457F1" w:rsidRPr="003463DE" w:rsidRDefault="000457F1" w:rsidP="00FB5230">
            <w:pPr>
              <w:pStyle w:val="Heading1"/>
              <w:tabs>
                <w:tab w:val="left" w:pos="3600"/>
              </w:tabs>
              <w:rPr>
                <w:rFonts w:eastAsiaTheme="minorEastAsia"/>
                <w:sz w:val="28"/>
                <w:szCs w:val="24"/>
              </w:rPr>
            </w:pPr>
          </w:p>
        </w:tc>
      </w:tr>
      <w:tr w:rsidR="000457F1" w:rsidRPr="00F7136B" w14:paraId="20767CA4" w14:textId="77777777" w:rsidTr="003463DE">
        <w:trPr>
          <w:trHeight w:val="720"/>
        </w:trPr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19B91" w14:textId="39E3605D" w:rsidR="000457F1" w:rsidRPr="003463DE" w:rsidRDefault="000457F1" w:rsidP="00FB5230">
            <w:pPr>
              <w:pStyle w:val="Heading1"/>
              <w:tabs>
                <w:tab w:val="left" w:pos="3600"/>
              </w:tabs>
              <w:rPr>
                <w:rFonts w:eastAsiaTheme="minorEastAsia"/>
                <w:sz w:val="28"/>
                <w:szCs w:val="24"/>
              </w:rPr>
            </w:pPr>
            <w:r w:rsidRPr="003463DE">
              <w:rPr>
                <w:rFonts w:eastAsiaTheme="minorEastAsia"/>
                <w:sz w:val="28"/>
                <w:szCs w:val="24"/>
              </w:rPr>
              <w:t>Matric</w:t>
            </w:r>
            <w:r w:rsidRPr="003463DE">
              <w:rPr>
                <w:rFonts w:eastAsiaTheme="minorEastAsia"/>
                <w:sz w:val="28"/>
                <w:szCs w:val="24"/>
              </w:rPr>
              <w:t xml:space="preserve"> N</w:t>
            </w:r>
            <w:r w:rsidRPr="003463DE">
              <w:rPr>
                <w:rFonts w:eastAsiaTheme="minorEastAsia"/>
                <w:sz w:val="28"/>
                <w:szCs w:val="24"/>
              </w:rPr>
              <w:t>umber</w:t>
            </w:r>
          </w:p>
        </w:tc>
        <w:tc>
          <w:tcPr>
            <w:tcW w:w="3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A1437" w14:textId="77777777" w:rsidR="000457F1" w:rsidRPr="003463DE" w:rsidRDefault="000457F1" w:rsidP="00FB5230">
            <w:pPr>
              <w:pStyle w:val="Heading1"/>
              <w:tabs>
                <w:tab w:val="left" w:pos="3600"/>
              </w:tabs>
              <w:rPr>
                <w:rFonts w:eastAsiaTheme="minorEastAsia"/>
                <w:sz w:val="28"/>
                <w:szCs w:val="24"/>
              </w:rPr>
            </w:pPr>
          </w:p>
        </w:tc>
      </w:tr>
      <w:tr w:rsidR="000457F1" w:rsidRPr="00F7136B" w14:paraId="1AE04F97" w14:textId="77777777" w:rsidTr="003463DE">
        <w:trPr>
          <w:trHeight w:val="720"/>
        </w:trPr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86050" w14:textId="77777777" w:rsidR="000457F1" w:rsidRPr="003463DE" w:rsidRDefault="000457F1" w:rsidP="00FB5230">
            <w:pPr>
              <w:pStyle w:val="Heading1"/>
              <w:tabs>
                <w:tab w:val="left" w:pos="3600"/>
              </w:tabs>
              <w:rPr>
                <w:rFonts w:eastAsiaTheme="minorEastAsia"/>
                <w:sz w:val="28"/>
                <w:szCs w:val="24"/>
              </w:rPr>
            </w:pPr>
            <w:r w:rsidRPr="003463DE">
              <w:rPr>
                <w:rFonts w:eastAsiaTheme="minorEastAsia"/>
                <w:sz w:val="28"/>
                <w:szCs w:val="24"/>
              </w:rPr>
              <w:t>Year / Course</w:t>
            </w:r>
          </w:p>
        </w:tc>
        <w:tc>
          <w:tcPr>
            <w:tcW w:w="3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3DADD" w14:textId="77777777" w:rsidR="000457F1" w:rsidRPr="003463DE" w:rsidRDefault="000457F1" w:rsidP="00FB5230">
            <w:pPr>
              <w:pStyle w:val="Heading1"/>
              <w:tabs>
                <w:tab w:val="left" w:pos="3600"/>
              </w:tabs>
              <w:rPr>
                <w:rFonts w:eastAsiaTheme="minorEastAsia"/>
                <w:sz w:val="28"/>
                <w:szCs w:val="24"/>
              </w:rPr>
            </w:pPr>
          </w:p>
        </w:tc>
      </w:tr>
      <w:tr w:rsidR="000457F1" w:rsidRPr="00F7136B" w14:paraId="152A1D80" w14:textId="77777777" w:rsidTr="003463DE">
        <w:trPr>
          <w:trHeight w:val="720"/>
        </w:trPr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A1EB6" w14:textId="77777777" w:rsidR="000457F1" w:rsidRPr="003463DE" w:rsidRDefault="000457F1" w:rsidP="00FB5230">
            <w:pPr>
              <w:pStyle w:val="Heading1"/>
              <w:tabs>
                <w:tab w:val="left" w:pos="3600"/>
              </w:tabs>
              <w:rPr>
                <w:rFonts w:eastAsiaTheme="minorEastAsia"/>
                <w:sz w:val="28"/>
                <w:szCs w:val="24"/>
              </w:rPr>
            </w:pPr>
            <w:r w:rsidRPr="003463DE">
              <w:rPr>
                <w:rFonts w:eastAsiaTheme="minorEastAsia"/>
                <w:sz w:val="28"/>
                <w:szCs w:val="24"/>
              </w:rPr>
              <w:t>Section</w:t>
            </w:r>
          </w:p>
        </w:tc>
        <w:tc>
          <w:tcPr>
            <w:tcW w:w="3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8F133" w14:textId="77777777" w:rsidR="000457F1" w:rsidRPr="003463DE" w:rsidRDefault="000457F1" w:rsidP="00FB5230">
            <w:pPr>
              <w:pStyle w:val="Heading1"/>
              <w:tabs>
                <w:tab w:val="left" w:pos="3600"/>
              </w:tabs>
              <w:rPr>
                <w:rFonts w:eastAsiaTheme="minorEastAsia"/>
                <w:sz w:val="28"/>
                <w:szCs w:val="24"/>
              </w:rPr>
            </w:pPr>
          </w:p>
        </w:tc>
      </w:tr>
    </w:tbl>
    <w:p w14:paraId="50341F1D" w14:textId="28030A11" w:rsidR="00114D3B" w:rsidRDefault="00114D3B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</w:p>
    <w:p w14:paraId="459A9016" w14:textId="77777777" w:rsidR="00940107" w:rsidRDefault="00940107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  <w:sectPr w:rsidR="00940107">
          <w:footerReference w:type="even" r:id="rId8"/>
          <w:footerReference w:type="default" r:id="rId9"/>
          <w:footerReference w:type="first" r:id="rId10"/>
          <w:pgSz w:w="11906" w:h="16838"/>
          <w:pgMar w:top="1447" w:right="1436" w:bottom="1477" w:left="1440" w:header="720" w:footer="709" w:gutter="0"/>
          <w:cols w:space="720"/>
        </w:sectPr>
      </w:pPr>
    </w:p>
    <w:p w14:paraId="407792EB" w14:textId="446822CC" w:rsidR="004E5FF2" w:rsidRPr="00114D3B" w:rsidRDefault="005F55C6" w:rsidP="00114D3B">
      <w:pPr>
        <w:pStyle w:val="Heading1"/>
        <w:tabs>
          <w:tab w:val="center" w:pos="8932"/>
        </w:tabs>
        <w:adjustRightInd w:val="0"/>
        <w:snapToGrid w:val="0"/>
        <w:spacing w:after="0" w:line="360" w:lineRule="auto"/>
        <w:ind w:left="-15" w:right="0" w:firstLine="0"/>
        <w:rPr>
          <w:szCs w:val="24"/>
        </w:rPr>
      </w:pPr>
      <w:r w:rsidRPr="00114D3B">
        <w:rPr>
          <w:szCs w:val="24"/>
        </w:rPr>
        <w:lastRenderedPageBreak/>
        <w:t xml:space="preserve">SET 1  </w:t>
      </w:r>
    </w:p>
    <w:p w14:paraId="4A6150DF" w14:textId="559FE61D" w:rsidR="004E5FF2" w:rsidRDefault="00CA72EA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A72EA">
        <w:rPr>
          <w:rFonts w:ascii="Times New Roman" w:hAnsi="Times New Roman" w:cs="Times New Roman"/>
          <w:sz w:val="24"/>
          <w:szCs w:val="24"/>
        </w:rPr>
        <w:t xml:space="preserve">The following program code has errors. Locate the errors. 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793"/>
        <w:gridCol w:w="8227"/>
      </w:tblGrid>
      <w:tr w:rsidR="00B620D0" w14:paraId="72C137A8" w14:textId="77777777" w:rsidTr="00B620D0">
        <w:tc>
          <w:tcPr>
            <w:tcW w:w="625" w:type="dxa"/>
          </w:tcPr>
          <w:p w14:paraId="089BC25F" w14:textId="27759C6D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Line</w:t>
            </w:r>
          </w:p>
        </w:tc>
        <w:tc>
          <w:tcPr>
            <w:tcW w:w="8395" w:type="dxa"/>
          </w:tcPr>
          <w:p w14:paraId="5A7C6F28" w14:textId="58B3C41C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C++ Codes</w:t>
            </w:r>
          </w:p>
        </w:tc>
      </w:tr>
      <w:tr w:rsidR="00B620D0" w14:paraId="51CAB802" w14:textId="77777777" w:rsidTr="00B620D0">
        <w:tc>
          <w:tcPr>
            <w:tcW w:w="625" w:type="dxa"/>
          </w:tcPr>
          <w:p w14:paraId="56D30E05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</w:t>
            </w:r>
          </w:p>
          <w:p w14:paraId="32FC1148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</w:t>
            </w:r>
          </w:p>
          <w:p w14:paraId="433351F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</w:t>
            </w:r>
          </w:p>
          <w:p w14:paraId="6AD3F7FC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</w:t>
            </w:r>
          </w:p>
          <w:p w14:paraId="717E0255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</w:t>
            </w:r>
          </w:p>
          <w:p w14:paraId="02472523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</w:t>
            </w:r>
          </w:p>
          <w:p w14:paraId="432CFCEC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7</w:t>
            </w:r>
          </w:p>
          <w:p w14:paraId="3A9D2CCD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8</w:t>
            </w:r>
          </w:p>
          <w:p w14:paraId="5E8C8138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9</w:t>
            </w:r>
          </w:p>
          <w:p w14:paraId="1C3B7FA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0</w:t>
            </w:r>
          </w:p>
          <w:p w14:paraId="49FD3C59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1</w:t>
            </w:r>
          </w:p>
          <w:p w14:paraId="76173103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2</w:t>
            </w:r>
          </w:p>
          <w:p w14:paraId="6B5ED365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3</w:t>
            </w:r>
          </w:p>
          <w:p w14:paraId="5F06BE1D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4</w:t>
            </w:r>
          </w:p>
          <w:p w14:paraId="4057BACE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5</w:t>
            </w:r>
          </w:p>
          <w:p w14:paraId="0F8D1F8F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6</w:t>
            </w:r>
          </w:p>
          <w:p w14:paraId="0F33526A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7</w:t>
            </w:r>
          </w:p>
          <w:p w14:paraId="33B7AF65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8</w:t>
            </w:r>
          </w:p>
          <w:p w14:paraId="5A08038A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9</w:t>
            </w:r>
          </w:p>
          <w:p w14:paraId="188BF3BD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0</w:t>
            </w:r>
          </w:p>
          <w:p w14:paraId="6A6EF693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1</w:t>
            </w:r>
          </w:p>
          <w:p w14:paraId="32BD3330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2</w:t>
            </w:r>
          </w:p>
          <w:p w14:paraId="0EEBB01D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3</w:t>
            </w:r>
          </w:p>
          <w:p w14:paraId="000FBA59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4</w:t>
            </w:r>
          </w:p>
          <w:p w14:paraId="6A42CB4E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5</w:t>
            </w:r>
          </w:p>
          <w:p w14:paraId="2046C97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6</w:t>
            </w:r>
          </w:p>
          <w:p w14:paraId="73F439B9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7</w:t>
            </w:r>
          </w:p>
          <w:p w14:paraId="34CA9350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8</w:t>
            </w:r>
          </w:p>
          <w:p w14:paraId="26337126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9</w:t>
            </w:r>
          </w:p>
          <w:p w14:paraId="7D531BA6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0</w:t>
            </w:r>
          </w:p>
          <w:p w14:paraId="1768867D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1</w:t>
            </w:r>
          </w:p>
          <w:p w14:paraId="283487E3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592E79AC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2</w:t>
            </w:r>
          </w:p>
          <w:p w14:paraId="53C11423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56538012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3</w:t>
            </w:r>
          </w:p>
          <w:p w14:paraId="15DADDD4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4</w:t>
            </w:r>
          </w:p>
          <w:p w14:paraId="659B9AD2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5</w:t>
            </w:r>
          </w:p>
          <w:p w14:paraId="1AB8B099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6</w:t>
            </w:r>
          </w:p>
          <w:p w14:paraId="6DD75B3E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7</w:t>
            </w:r>
          </w:p>
          <w:p w14:paraId="3055BE70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8</w:t>
            </w:r>
          </w:p>
          <w:p w14:paraId="73BFDDC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9</w:t>
            </w:r>
          </w:p>
          <w:p w14:paraId="3BE79238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0</w:t>
            </w:r>
          </w:p>
          <w:p w14:paraId="7651B0B8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1</w:t>
            </w:r>
          </w:p>
          <w:p w14:paraId="2A3E1CC4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2</w:t>
            </w:r>
          </w:p>
          <w:p w14:paraId="184EE1C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3</w:t>
            </w:r>
          </w:p>
          <w:p w14:paraId="1C88EEC3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4</w:t>
            </w:r>
          </w:p>
          <w:p w14:paraId="69CC878D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5</w:t>
            </w:r>
          </w:p>
          <w:p w14:paraId="6859A614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6</w:t>
            </w:r>
          </w:p>
          <w:p w14:paraId="4A69241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7</w:t>
            </w:r>
          </w:p>
          <w:p w14:paraId="1518F2B4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8</w:t>
            </w:r>
          </w:p>
          <w:p w14:paraId="5D1EDF4C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9</w:t>
            </w:r>
          </w:p>
          <w:p w14:paraId="2BB3FCD1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0</w:t>
            </w:r>
          </w:p>
          <w:p w14:paraId="75645EEC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1</w:t>
            </w:r>
          </w:p>
          <w:p w14:paraId="1079A34D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5CAA65FE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2</w:t>
            </w:r>
          </w:p>
          <w:p w14:paraId="49416273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3</w:t>
            </w:r>
          </w:p>
          <w:p w14:paraId="4C53C68D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4</w:t>
            </w:r>
          </w:p>
          <w:p w14:paraId="04E8421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399CC9CF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5</w:t>
            </w:r>
          </w:p>
          <w:p w14:paraId="3D8D69D7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6</w:t>
            </w:r>
          </w:p>
          <w:p w14:paraId="3E603F8A" w14:textId="7B72CD9F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7</w:t>
            </w:r>
          </w:p>
          <w:p w14:paraId="12155DD3" w14:textId="68E09D01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8</w:t>
            </w:r>
          </w:p>
          <w:p w14:paraId="15D3660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9</w:t>
            </w:r>
          </w:p>
          <w:p w14:paraId="720B45C1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0</w:t>
            </w:r>
          </w:p>
          <w:p w14:paraId="3C35564E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1</w:t>
            </w:r>
          </w:p>
          <w:p w14:paraId="72938E0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2</w:t>
            </w:r>
          </w:p>
          <w:p w14:paraId="6CB9A0A3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3</w:t>
            </w:r>
          </w:p>
          <w:p w14:paraId="42AB4E07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4</w:t>
            </w:r>
          </w:p>
          <w:p w14:paraId="0517A47C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5</w:t>
            </w:r>
          </w:p>
          <w:p w14:paraId="53E0162A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6</w:t>
            </w:r>
          </w:p>
          <w:p w14:paraId="0D714CFE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7</w:t>
            </w:r>
          </w:p>
          <w:p w14:paraId="0B4624D8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8</w:t>
            </w:r>
          </w:p>
          <w:p w14:paraId="198F5162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9</w:t>
            </w:r>
          </w:p>
          <w:p w14:paraId="3E98E668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70</w:t>
            </w:r>
          </w:p>
          <w:p w14:paraId="0C01A208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71</w:t>
            </w:r>
          </w:p>
          <w:p w14:paraId="395F76F1" w14:textId="005933D4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72</w:t>
            </w:r>
          </w:p>
        </w:tc>
        <w:tc>
          <w:tcPr>
            <w:tcW w:w="8395" w:type="dxa"/>
          </w:tcPr>
          <w:p w14:paraId="020D393E" w14:textId="230607A1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#include &lt;iostream&gt;</w:t>
            </w:r>
          </w:p>
          <w:p w14:paraId="5059C295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using namespace std;</w:t>
            </w:r>
          </w:p>
          <w:p w14:paraId="1E8ABDC7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4B9F3822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// function prototypes</w:t>
            </w:r>
          </w:p>
          <w:p w14:paraId="36395D13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void display_Question()</w:t>
            </w:r>
          </w:p>
          <w:p w14:paraId="51B46AE2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void yes_No()</w:t>
            </w:r>
          </w:p>
          <w:p w14:paraId="117536CC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int get_Status()</w:t>
            </w:r>
          </w:p>
          <w:p w14:paraId="58C3E9A7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6EE798B0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// start main function</w:t>
            </w:r>
          </w:p>
          <w:p w14:paraId="45D97CCA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int main() {</w:t>
            </w:r>
          </w:p>
          <w:p w14:paraId="43953E1B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char red_zone, close_contact, fever; </w:t>
            </w:r>
          </w:p>
          <w:p w14:paraId="4F7C5ACA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 xml:space="preserve">// two possible character values only: </w:t>
            </w:r>
          </w:p>
          <w:p w14:paraId="70B3CE12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>// 'y' -&gt; yes, 'n' -&gt; no</w:t>
            </w:r>
          </w:p>
          <w:p w14:paraId="3CF58ED0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</w:p>
          <w:p w14:paraId="33748839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int status; </w:t>
            </w:r>
          </w:p>
          <w:p w14:paraId="189AB133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>// 0 -&gt; GREEN, 1 -&gt; YELLOW, 2 -&gt; ORANGE, 3 -&gt; RED</w:t>
            </w:r>
          </w:p>
          <w:p w14:paraId="018CB7BD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0E7188B5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for (int i = 1; i &lt; 3; i++) {</w:t>
            </w:r>
          </w:p>
          <w:p w14:paraId="34964054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display_question(i);</w:t>
            </w:r>
          </w:p>
          <w:p w14:paraId="032E9AD1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if (i = 1)</w:t>
            </w:r>
          </w:p>
          <w:p w14:paraId="2DF5F9EA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    yes_No(red_zone); </w:t>
            </w:r>
          </w:p>
          <w:p w14:paraId="508147C2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>// set red_zone either 'y' or 'n'</w:t>
            </w:r>
          </w:p>
          <w:p w14:paraId="0AAACA17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else if (i = 2)</w:t>
            </w:r>
          </w:p>
          <w:p w14:paraId="55177FAA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    yes_No(close_contact); </w:t>
            </w:r>
          </w:p>
          <w:p w14:paraId="01897627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>// set close_contact either 'y' or 'n'</w:t>
            </w:r>
          </w:p>
          <w:p w14:paraId="11865E08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else</w:t>
            </w:r>
          </w:p>
          <w:p w14:paraId="6AD224A8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    yes_No(fever); </w:t>
            </w:r>
          </w:p>
          <w:p w14:paraId="1AD53EE0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>// set fever either 'y' or 'n'</w:t>
            </w:r>
          </w:p>
          <w:p w14:paraId="01D9E096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}</w:t>
            </w:r>
          </w:p>
          <w:p w14:paraId="1E89795D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1B01B856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// get risk status based on red_zone, close_contact, fever parameters</w:t>
            </w:r>
          </w:p>
          <w:p w14:paraId="2C0973AA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status = get_Status(red_zone, close_contact, fever);</w:t>
            </w:r>
          </w:p>
          <w:p w14:paraId="01A711FC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cout &lt;&lt; "Your Covid-19 risk status is ";</w:t>
            </w:r>
          </w:p>
          <w:p w14:paraId="0169A021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while (status) {</w:t>
            </w:r>
          </w:p>
          <w:p w14:paraId="4C30D294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if status = 0: cout &lt;&lt; "GREEN"; break;</w:t>
            </w:r>
          </w:p>
          <w:p w14:paraId="080B4CC6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if status = 1: cout &lt;&lt; "YELLOW"; break;</w:t>
            </w:r>
          </w:p>
          <w:p w14:paraId="348CFA5C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if status = 2: cout &lt;&lt; "ORANGE";</w:t>
            </w:r>
          </w:p>
          <w:p w14:paraId="1F6D5844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if status = 3: cout &lt;&lt; "RED";</w:t>
            </w:r>
          </w:p>
          <w:p w14:paraId="40DFEF10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}</w:t>
            </w:r>
          </w:p>
          <w:p w14:paraId="69E301CA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cout &lt;&lt; "\n";</w:t>
            </w:r>
          </w:p>
          <w:p w14:paraId="44C89F70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return 0;</w:t>
            </w:r>
          </w:p>
          <w:p w14:paraId="5F996B98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1BC1933E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6C3A7003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// start new user-defined functions</w:t>
            </w:r>
          </w:p>
          <w:p w14:paraId="18E80FAA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void display_Question(char q) { </w:t>
            </w:r>
          </w:p>
          <w:p w14:paraId="19ADA7E1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switch (q)</w:t>
            </w:r>
          </w:p>
          <w:p w14:paraId="360E2247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case 1: </w:t>
            </w:r>
          </w:p>
          <w:p w14:paraId="5745D8D4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 xml:space="preserve">cout &lt;&lt; "Living in red zone?\n"; </w:t>
            </w:r>
          </w:p>
          <w:p w14:paraId="2D9C3175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>break;</w:t>
            </w:r>
          </w:p>
          <w:p w14:paraId="5C221351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case 2: </w:t>
            </w:r>
          </w:p>
          <w:p w14:paraId="224C0503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 xml:space="preserve">cout &lt;&lt; "Have a close contact with Covid-19 patient?\n"; </w:t>
            </w:r>
          </w:p>
          <w:p w14:paraId="5968FDDC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>break;</w:t>
            </w:r>
          </w:p>
          <w:p w14:paraId="2BDFBC7C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case 3: </w:t>
            </w:r>
          </w:p>
          <w:p w14:paraId="414EB98A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>cout &lt;&lt; "Body temperature &gt;= 38 degrees Celcius?\n";</w:t>
            </w:r>
          </w:p>
          <w:p w14:paraId="0430AA78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} return q;</w:t>
            </w:r>
          </w:p>
          <w:p w14:paraId="5A086E12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10739663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3D5D1261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void yes_No(char ans) {</w:t>
            </w:r>
          </w:p>
          <w:p w14:paraId="3696F8D8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do {</w:t>
            </w:r>
          </w:p>
          <w:p w14:paraId="58D535A2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lastRenderedPageBreak/>
              <w:t xml:space="preserve">        cout &lt;&lt; "Please enter your answer (y / n): ";</w:t>
            </w:r>
          </w:p>
          <w:p w14:paraId="0677666A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cin &lt;&lt; ans;</w:t>
            </w:r>
          </w:p>
          <w:p w14:paraId="2DA0ACD4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} while (ans = 'n' &amp; ans = 'y');</w:t>
            </w:r>
          </w:p>
          <w:p w14:paraId="0812FCF6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cout &lt;&lt; '\n';</w:t>
            </w:r>
          </w:p>
          <w:p w14:paraId="5B7F28D5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384E4773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2E17D8FA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int get_Status(char rz, char cc, char f) {</w:t>
            </w:r>
          </w:p>
          <w:p w14:paraId="63EBAC42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int s = 0;</w:t>
            </w:r>
          </w:p>
          <w:p w14:paraId="633C5E14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if (rz = 'y') s++;</w:t>
            </w:r>
          </w:p>
          <w:p w14:paraId="1DF21A02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if (cc = 'y') s++;</w:t>
            </w:r>
          </w:p>
          <w:p w14:paraId="6BDC720D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if (f = 'y') s++;</w:t>
            </w:r>
          </w:p>
          <w:p w14:paraId="031046D3" w14:textId="77777777" w:rsidR="00B620D0" w:rsidRPr="00742177" w:rsidRDefault="00B620D0" w:rsidP="00742177">
            <w:pPr>
              <w:adjustRightInd w:val="0"/>
              <w:snapToGrid w:val="0"/>
              <w:spacing w:after="0"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return s;</w:t>
            </w:r>
          </w:p>
          <w:p w14:paraId="1A3DD96C" w14:textId="2279C7EC" w:rsidR="00B620D0" w:rsidRPr="004976BC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</w:tc>
      </w:tr>
    </w:tbl>
    <w:p w14:paraId="324AF8F4" w14:textId="77777777" w:rsidR="00CA72EA" w:rsidRDefault="00CA72EA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0A725A5" w14:textId="77777777" w:rsidR="00032081" w:rsidRDefault="00032081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D1C9720" w14:textId="075B9D1D" w:rsidR="004E5FF2" w:rsidRPr="00114D3B" w:rsidRDefault="008116A5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A72EA">
        <w:rPr>
          <w:rFonts w:ascii="Times New Roman" w:hAnsi="Times New Roman" w:cs="Times New Roman"/>
          <w:sz w:val="24"/>
          <w:szCs w:val="24"/>
        </w:rPr>
        <w:t>Fill in the following table by stating the line number and write the correct statement</w:t>
      </w:r>
      <w:r>
        <w:rPr>
          <w:rFonts w:ascii="Times New Roman" w:hAnsi="Times New Roman" w:cs="Times New Roman"/>
          <w:sz w:val="24"/>
          <w:szCs w:val="24"/>
        </w:rPr>
        <w:t xml:space="preserve"> with the reason(s)</w:t>
      </w:r>
      <w:r w:rsidRPr="00CA72E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885"/>
        <w:gridCol w:w="7135"/>
      </w:tblGrid>
      <w:tr w:rsidR="00651684" w14:paraId="2FDFD278" w14:textId="77777777" w:rsidTr="00032081">
        <w:trPr>
          <w:tblHeader/>
        </w:trPr>
        <w:tc>
          <w:tcPr>
            <w:tcW w:w="1885" w:type="dxa"/>
          </w:tcPr>
          <w:p w14:paraId="2BEC64A6" w14:textId="2A1CB6A0" w:rsidR="00651684" w:rsidRPr="004976BC" w:rsidRDefault="00651684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b/>
                <w:bCs/>
                <w:sz w:val="24"/>
                <w:szCs w:val="24"/>
              </w:rPr>
            </w:pPr>
            <w:r w:rsidRPr="004976BC">
              <w:rPr>
                <w:rFonts w:ascii="Courier New" w:eastAsia="Times New Roman" w:hAnsi="Courier New" w:cs="Courier New"/>
                <w:b/>
                <w:bCs/>
                <w:sz w:val="24"/>
                <w:szCs w:val="24"/>
              </w:rPr>
              <w:t>Line Number</w:t>
            </w:r>
          </w:p>
        </w:tc>
        <w:tc>
          <w:tcPr>
            <w:tcW w:w="7135" w:type="dxa"/>
          </w:tcPr>
          <w:p w14:paraId="26DE0E85" w14:textId="0EDE3DBC" w:rsidR="00651684" w:rsidRPr="004976BC" w:rsidRDefault="00651684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b/>
                <w:bCs/>
                <w:sz w:val="24"/>
                <w:szCs w:val="24"/>
              </w:rPr>
            </w:pPr>
            <w:r w:rsidRPr="004976BC">
              <w:rPr>
                <w:rFonts w:ascii="Courier New" w:eastAsia="Times New Roman" w:hAnsi="Courier New" w:cs="Courier New"/>
                <w:b/>
                <w:bCs/>
                <w:sz w:val="24"/>
                <w:szCs w:val="24"/>
              </w:rPr>
              <w:t>Correct Statement</w:t>
            </w:r>
            <w:r w:rsidR="00C31DC4">
              <w:rPr>
                <w:rFonts w:ascii="Courier New" w:eastAsia="Times New Roman" w:hAnsi="Courier New" w:cs="Courier New"/>
                <w:b/>
                <w:bCs/>
                <w:sz w:val="24"/>
                <w:szCs w:val="24"/>
              </w:rPr>
              <w:t xml:space="preserve"> with the reason(s)</w:t>
            </w:r>
          </w:p>
        </w:tc>
      </w:tr>
      <w:tr w:rsidR="00651684" w14:paraId="2392F2C0" w14:textId="77777777" w:rsidTr="004976BC">
        <w:tc>
          <w:tcPr>
            <w:tcW w:w="1885" w:type="dxa"/>
          </w:tcPr>
          <w:p w14:paraId="70D416F4" w14:textId="77777777" w:rsidR="00651684" w:rsidRDefault="00651684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71D728BA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188ED6FA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84C33C4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33EB62C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7949833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073D428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2BBD490B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1F05CE82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17A10D67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CBE40FA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D20DBB7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DF77EB8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930A103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09BC6E92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CBC9C87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6AEDEE8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BB020A4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7FC03A82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4B54043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8000A95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94FBDE1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7EB7817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25F683C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29E19AF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014D0C7B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EBAD4E2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6AA3129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045FB3A9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1A2A4DF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0FD7351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28E48A4B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EDAF1B4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3D60585E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B243CD3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3A8288BE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FF9FC35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7AA4F0C0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ED63198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9CF9525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1C14A615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E1230E2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199FB9F3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ABF0015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12CDCF9F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0C6A69D5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04FF593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76826E2D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5438375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F1D8E7E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2EBC9718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76B7E293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1A057C8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2341A699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36FA80F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5229AE4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3C90097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7B5DED1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3259A5D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742EFE45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44384B2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2FEE23C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389A0A61" w14:textId="77777777" w:rsidR="00032081" w:rsidRPr="004976BC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  <w:tc>
          <w:tcPr>
            <w:tcW w:w="7135" w:type="dxa"/>
          </w:tcPr>
          <w:p w14:paraId="088CFB57" w14:textId="77777777" w:rsidR="00651684" w:rsidRPr="004976BC" w:rsidRDefault="00651684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</w:tr>
    </w:tbl>
    <w:p w14:paraId="6C11864F" w14:textId="47E19AEF" w:rsidR="00FD1506" w:rsidRDefault="00FD150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5018ECD" w14:textId="5C60E949" w:rsidR="00651684" w:rsidRPr="00F74C2D" w:rsidRDefault="00FD150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74C2D">
        <w:rPr>
          <w:rFonts w:ascii="Times New Roman" w:hAnsi="Times New Roman" w:cs="Times New Roman"/>
          <w:b/>
          <w:bCs/>
          <w:sz w:val="24"/>
          <w:szCs w:val="24"/>
        </w:rPr>
        <w:t>SET 2</w:t>
      </w:r>
    </w:p>
    <w:p w14:paraId="03168695" w14:textId="4A63C898" w:rsidR="00FD1506" w:rsidRDefault="00E54183" w:rsidP="00A7051E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4183">
        <w:rPr>
          <w:rFonts w:ascii="Times New Roman" w:hAnsi="Times New Roman" w:cs="Times New Roman"/>
          <w:sz w:val="24"/>
          <w:szCs w:val="24"/>
        </w:rPr>
        <w:t>Complete the code</w:t>
      </w:r>
      <w:r>
        <w:rPr>
          <w:rFonts w:ascii="Times New Roman" w:hAnsi="Times New Roman" w:cs="Times New Roman"/>
          <w:sz w:val="24"/>
          <w:szCs w:val="24"/>
        </w:rPr>
        <w:t xml:space="preserve"> segments in the program below.</w:t>
      </w:r>
    </w:p>
    <w:p w14:paraId="5936DEFE" w14:textId="77777777" w:rsidR="00293118" w:rsidRDefault="00E54183" w:rsidP="00A7051E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1: </w:t>
      </w:r>
    </w:p>
    <w:p w14:paraId="5031DB72" w14:textId="77777777" w:rsidR="001C19F7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function named </w:t>
      </w:r>
      <w:r w:rsidRPr="00475654">
        <w:rPr>
          <w:rFonts w:ascii="Courier New" w:hAnsi="Courier New" w:cs="Courier New"/>
          <w:b/>
          <w:bCs/>
          <w:sz w:val="24"/>
          <w:szCs w:val="24"/>
        </w:rPr>
        <w:t>setType</w:t>
      </w:r>
      <w:r w:rsidR="00B95314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B95314" w:rsidRPr="00B95314">
        <w:rPr>
          <w:rFonts w:ascii="Times New Roman" w:hAnsi="Times New Roman" w:cs="Times New Roman"/>
          <w:sz w:val="24"/>
          <w:szCs w:val="24"/>
        </w:rPr>
        <w:t>with the parameter of car type variabl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14916F44" w14:textId="77777777" w:rsidR="001C19F7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>which</w:t>
      </w:r>
      <w:r w:rsidR="007B6634" w:rsidRPr="00293118">
        <w:rPr>
          <w:rFonts w:ascii="Times New Roman" w:hAnsi="Times New Roman" w:cs="Times New Roman"/>
          <w:sz w:val="24"/>
          <w:szCs w:val="24"/>
        </w:rPr>
        <w:t xml:space="preserve"> </w:t>
      </w:r>
      <w:r w:rsidR="00D56D55" w:rsidRPr="00293118">
        <w:rPr>
          <w:rFonts w:ascii="Times New Roman" w:hAnsi="Times New Roman" w:cs="Times New Roman"/>
          <w:sz w:val="24"/>
          <w:szCs w:val="24"/>
        </w:rPr>
        <w:t>prompts the user to enter a car type</w:t>
      </w:r>
      <w:r w:rsidR="00D56D55" w:rsidRPr="00293118">
        <w:rPr>
          <w:rFonts w:ascii="Times New Roman" w:hAnsi="Times New Roman" w:cs="Times New Roman"/>
          <w:sz w:val="24"/>
          <w:szCs w:val="24"/>
        </w:rPr>
        <w:t xml:space="preserve"> </w:t>
      </w:r>
      <w:r w:rsidR="007B6634" w:rsidRPr="00293118">
        <w:rPr>
          <w:rFonts w:ascii="Times New Roman" w:hAnsi="Times New Roman" w:cs="Times New Roman"/>
          <w:sz w:val="24"/>
          <w:szCs w:val="24"/>
        </w:rPr>
        <w:t xml:space="preserve">either </w:t>
      </w:r>
      <w:r w:rsidR="007B6634" w:rsidRPr="00293118">
        <w:rPr>
          <w:rFonts w:ascii="Times New Roman" w:hAnsi="Times New Roman" w:cs="Times New Roman"/>
          <w:sz w:val="24"/>
          <w:szCs w:val="24"/>
        </w:rPr>
        <w:t>"</w:t>
      </w:r>
      <w:r w:rsidR="007B6634" w:rsidRPr="00293118">
        <w:rPr>
          <w:rFonts w:ascii="Courier New" w:hAnsi="Courier New" w:cs="Courier New"/>
          <w:b/>
          <w:bCs/>
          <w:sz w:val="24"/>
          <w:szCs w:val="24"/>
        </w:rPr>
        <w:t>sedan</w:t>
      </w:r>
      <w:r w:rsidR="007B6634" w:rsidRPr="00293118">
        <w:rPr>
          <w:rFonts w:ascii="Times New Roman" w:hAnsi="Times New Roman" w:cs="Times New Roman"/>
          <w:sz w:val="24"/>
          <w:szCs w:val="24"/>
        </w:rPr>
        <w:t xml:space="preserve">" </w:t>
      </w:r>
      <w:r w:rsidR="007B6634" w:rsidRPr="00293118">
        <w:rPr>
          <w:rFonts w:ascii="Times New Roman" w:hAnsi="Times New Roman" w:cs="Times New Roman"/>
          <w:sz w:val="24"/>
          <w:szCs w:val="24"/>
        </w:rPr>
        <w:t>or</w:t>
      </w:r>
      <w:r w:rsidR="007B6634" w:rsidRPr="00293118">
        <w:rPr>
          <w:rFonts w:ascii="Times New Roman" w:hAnsi="Times New Roman" w:cs="Times New Roman"/>
          <w:sz w:val="24"/>
          <w:szCs w:val="24"/>
        </w:rPr>
        <w:t xml:space="preserve"> "</w:t>
      </w:r>
      <w:r w:rsidR="007B6634" w:rsidRPr="00293118">
        <w:rPr>
          <w:rFonts w:ascii="Courier New" w:hAnsi="Courier New" w:cs="Courier New"/>
          <w:b/>
          <w:bCs/>
          <w:sz w:val="24"/>
          <w:szCs w:val="24"/>
        </w:rPr>
        <w:t>mpv</w:t>
      </w:r>
      <w:r w:rsidR="007B6634" w:rsidRPr="00293118">
        <w:rPr>
          <w:rFonts w:ascii="Times New Roman" w:hAnsi="Times New Roman" w:cs="Times New Roman"/>
          <w:sz w:val="24"/>
          <w:szCs w:val="24"/>
        </w:rPr>
        <w:t>"</w:t>
      </w:r>
      <w:r w:rsidR="007B6634" w:rsidRPr="002931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E0361C" w14:textId="23BC9449" w:rsidR="00D56D55" w:rsidRPr="00293118" w:rsidRDefault="00D56D55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>and continues to do so in a loop until the entered type is either "</w:t>
      </w:r>
      <w:r w:rsidRPr="00293118">
        <w:rPr>
          <w:rFonts w:ascii="Courier New" w:hAnsi="Courier New" w:cs="Courier New"/>
          <w:b/>
          <w:bCs/>
          <w:sz w:val="24"/>
          <w:szCs w:val="24"/>
        </w:rPr>
        <w:t>sedan</w:t>
      </w:r>
      <w:r w:rsidRPr="00293118">
        <w:rPr>
          <w:rFonts w:ascii="Times New Roman" w:hAnsi="Times New Roman" w:cs="Times New Roman"/>
          <w:sz w:val="24"/>
          <w:szCs w:val="24"/>
        </w:rPr>
        <w:t>" or "</w:t>
      </w:r>
      <w:r w:rsidRPr="00293118">
        <w:rPr>
          <w:rFonts w:ascii="Courier New" w:hAnsi="Courier New" w:cs="Courier New"/>
          <w:b/>
          <w:bCs/>
          <w:sz w:val="24"/>
          <w:szCs w:val="24"/>
        </w:rPr>
        <w:t>mpv</w:t>
      </w:r>
      <w:r w:rsidRPr="00293118">
        <w:rPr>
          <w:rFonts w:ascii="Times New Roman" w:hAnsi="Times New Roman" w:cs="Times New Roman"/>
          <w:sz w:val="24"/>
          <w:szCs w:val="24"/>
        </w:rPr>
        <w:t>".</w:t>
      </w:r>
    </w:p>
    <w:p w14:paraId="20E19E21" w14:textId="77777777" w:rsidR="00293118" w:rsidRDefault="00E54183" w:rsidP="00A7051E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2: </w:t>
      </w:r>
    </w:p>
    <w:p w14:paraId="30B5967C" w14:textId="77777777" w:rsidR="001C19F7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function named </w:t>
      </w:r>
      <w:r w:rsidRPr="00475654">
        <w:rPr>
          <w:rFonts w:ascii="Courier New" w:hAnsi="Courier New" w:cs="Courier New"/>
          <w:b/>
          <w:bCs/>
          <w:sz w:val="24"/>
          <w:szCs w:val="24"/>
        </w:rPr>
        <w:t>set</w:t>
      </w:r>
      <w:r w:rsidR="00124617">
        <w:rPr>
          <w:rFonts w:ascii="Courier New" w:hAnsi="Courier New" w:cs="Courier New"/>
          <w:b/>
          <w:bCs/>
          <w:sz w:val="24"/>
          <w:szCs w:val="24"/>
        </w:rPr>
        <w:t>Package</w:t>
      </w:r>
      <w:r w:rsidR="00B95314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B95314" w:rsidRPr="00B95314">
        <w:rPr>
          <w:rFonts w:ascii="Times New Roman" w:hAnsi="Times New Roman" w:cs="Times New Roman"/>
          <w:sz w:val="24"/>
          <w:szCs w:val="24"/>
        </w:rPr>
        <w:t>with the parameter of</w:t>
      </w:r>
      <w:r w:rsidR="00B95314">
        <w:rPr>
          <w:rFonts w:ascii="Times New Roman" w:hAnsi="Times New Roman" w:cs="Times New Roman"/>
          <w:sz w:val="24"/>
          <w:szCs w:val="24"/>
        </w:rPr>
        <w:t xml:space="preserve"> </w:t>
      </w:r>
      <w:r w:rsidR="004E2838" w:rsidRPr="00021B7A">
        <w:rPr>
          <w:rFonts w:ascii="Times New Roman" w:hAnsi="Times New Roman" w:cs="Times New Roman"/>
          <w:sz w:val="24"/>
          <w:szCs w:val="24"/>
        </w:rPr>
        <w:t xml:space="preserve">car wash service </w:t>
      </w:r>
      <w:r w:rsidR="004E2838">
        <w:rPr>
          <w:rFonts w:ascii="Times New Roman" w:hAnsi="Times New Roman" w:cs="Times New Roman"/>
          <w:sz w:val="24"/>
          <w:szCs w:val="24"/>
        </w:rPr>
        <w:t>packag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563369AC" w14:textId="77777777" w:rsidR="001C19F7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ch </w:t>
      </w:r>
      <w:r w:rsidR="00021B7A" w:rsidRPr="00021B7A">
        <w:rPr>
          <w:rFonts w:ascii="Times New Roman" w:hAnsi="Times New Roman" w:cs="Times New Roman"/>
          <w:sz w:val="24"/>
          <w:szCs w:val="24"/>
        </w:rPr>
        <w:t xml:space="preserve">displays a menu with three options for car wash service packages: </w:t>
      </w:r>
      <w:r w:rsidR="00021B7A" w:rsidRPr="00902AF3">
        <w:rPr>
          <w:rFonts w:ascii="Courier New" w:hAnsi="Courier New" w:cs="Courier New"/>
          <w:b/>
          <w:bCs/>
          <w:sz w:val="24"/>
          <w:szCs w:val="24"/>
        </w:rPr>
        <w:t>Basic (1)</w:t>
      </w:r>
      <w:r w:rsidR="00021B7A" w:rsidRPr="00021B7A">
        <w:rPr>
          <w:rFonts w:ascii="Times New Roman" w:hAnsi="Times New Roman" w:cs="Times New Roman"/>
          <w:sz w:val="24"/>
          <w:szCs w:val="24"/>
        </w:rPr>
        <w:t xml:space="preserve">, </w:t>
      </w:r>
      <w:r w:rsidR="00021B7A" w:rsidRPr="00902AF3">
        <w:rPr>
          <w:rFonts w:ascii="Courier New" w:hAnsi="Courier New" w:cs="Courier New"/>
          <w:b/>
          <w:bCs/>
          <w:sz w:val="24"/>
          <w:szCs w:val="24"/>
        </w:rPr>
        <w:t>Deluxe (2)</w:t>
      </w:r>
      <w:r w:rsidR="00021B7A" w:rsidRPr="00021B7A">
        <w:rPr>
          <w:rFonts w:ascii="Times New Roman" w:hAnsi="Times New Roman" w:cs="Times New Roman"/>
          <w:sz w:val="24"/>
          <w:szCs w:val="24"/>
        </w:rPr>
        <w:t xml:space="preserve">, and </w:t>
      </w:r>
      <w:r w:rsidR="00021B7A" w:rsidRPr="00902AF3">
        <w:rPr>
          <w:rFonts w:ascii="Courier New" w:hAnsi="Courier New" w:cs="Courier New"/>
          <w:b/>
          <w:bCs/>
          <w:sz w:val="24"/>
          <w:szCs w:val="24"/>
        </w:rPr>
        <w:t>Premium (3)</w:t>
      </w:r>
      <w:r w:rsidR="00021B7A" w:rsidRPr="00021B7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0DD2F22" w14:textId="77777777" w:rsidR="001C19F7" w:rsidRDefault="00021B7A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21B7A">
        <w:rPr>
          <w:rFonts w:ascii="Times New Roman" w:hAnsi="Times New Roman" w:cs="Times New Roman"/>
          <w:sz w:val="24"/>
          <w:szCs w:val="24"/>
        </w:rPr>
        <w:t>It prompts the user to choose a package by entering the corresponding number (</w:t>
      </w:r>
      <w:r w:rsidRPr="00863DCE">
        <w:rPr>
          <w:rFonts w:ascii="Courier New" w:hAnsi="Courier New" w:cs="Courier New"/>
          <w:b/>
          <w:bCs/>
          <w:sz w:val="24"/>
          <w:szCs w:val="24"/>
        </w:rPr>
        <w:t>1</w:t>
      </w:r>
      <w:r w:rsidRPr="00021B7A">
        <w:rPr>
          <w:rFonts w:ascii="Times New Roman" w:hAnsi="Times New Roman" w:cs="Times New Roman"/>
          <w:sz w:val="24"/>
          <w:szCs w:val="24"/>
        </w:rPr>
        <w:t xml:space="preserve">, </w:t>
      </w:r>
      <w:r w:rsidRPr="00863DCE">
        <w:rPr>
          <w:rFonts w:ascii="Courier New" w:hAnsi="Courier New" w:cs="Courier New"/>
          <w:b/>
          <w:bCs/>
          <w:sz w:val="24"/>
          <w:szCs w:val="24"/>
        </w:rPr>
        <w:t>2</w:t>
      </w:r>
      <w:r w:rsidRPr="00021B7A">
        <w:rPr>
          <w:rFonts w:ascii="Times New Roman" w:hAnsi="Times New Roman" w:cs="Times New Roman"/>
          <w:sz w:val="24"/>
          <w:szCs w:val="24"/>
        </w:rPr>
        <w:t xml:space="preserve">, or </w:t>
      </w:r>
      <w:r w:rsidRPr="00863DCE">
        <w:rPr>
          <w:rFonts w:ascii="Courier New" w:hAnsi="Courier New" w:cs="Courier New"/>
          <w:b/>
          <w:bCs/>
          <w:sz w:val="24"/>
          <w:szCs w:val="24"/>
        </w:rPr>
        <w:t>3</w:t>
      </w:r>
      <w:r w:rsidRPr="00021B7A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4664F0A1" w14:textId="0D69DA02" w:rsidR="00E54183" w:rsidRDefault="00021B7A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21B7A">
        <w:rPr>
          <w:rFonts w:ascii="Times New Roman" w:hAnsi="Times New Roman" w:cs="Times New Roman"/>
          <w:sz w:val="24"/>
          <w:szCs w:val="24"/>
        </w:rPr>
        <w:t xml:space="preserve">The loop continues until a valid package number (between </w:t>
      </w:r>
      <w:r w:rsidR="00863DCE" w:rsidRPr="00863DCE">
        <w:rPr>
          <w:rFonts w:ascii="Courier New" w:hAnsi="Courier New" w:cs="Courier New"/>
          <w:b/>
          <w:bCs/>
          <w:sz w:val="24"/>
          <w:szCs w:val="24"/>
        </w:rPr>
        <w:t>1</w:t>
      </w:r>
      <w:r w:rsidRPr="00021B7A">
        <w:rPr>
          <w:rFonts w:ascii="Times New Roman" w:hAnsi="Times New Roman" w:cs="Times New Roman"/>
          <w:sz w:val="24"/>
          <w:szCs w:val="24"/>
        </w:rPr>
        <w:t xml:space="preserve"> and </w:t>
      </w:r>
      <w:r w:rsidR="00863DCE" w:rsidRPr="00863DCE">
        <w:rPr>
          <w:rFonts w:ascii="Courier New" w:hAnsi="Courier New" w:cs="Courier New"/>
          <w:b/>
          <w:bCs/>
          <w:sz w:val="24"/>
          <w:szCs w:val="24"/>
        </w:rPr>
        <w:t>3</w:t>
      </w:r>
      <w:r w:rsidRPr="00021B7A">
        <w:rPr>
          <w:rFonts w:ascii="Times New Roman" w:hAnsi="Times New Roman" w:cs="Times New Roman"/>
          <w:sz w:val="24"/>
          <w:szCs w:val="24"/>
        </w:rPr>
        <w:t xml:space="preserve"> inclusive) is entered by the user.</w:t>
      </w:r>
    </w:p>
    <w:p w14:paraId="66A3DC60" w14:textId="77777777" w:rsidR="00293118" w:rsidRDefault="00E54183" w:rsidP="00A7051E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3: </w:t>
      </w:r>
    </w:p>
    <w:p w14:paraId="5116662F" w14:textId="78E868FD" w:rsidR="001C19F7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function named </w:t>
      </w:r>
      <w:r w:rsidR="00124617">
        <w:rPr>
          <w:rFonts w:ascii="Courier New" w:hAnsi="Courier New" w:cs="Courier New"/>
          <w:b/>
          <w:bCs/>
          <w:sz w:val="24"/>
          <w:szCs w:val="24"/>
        </w:rPr>
        <w:t>wash</w:t>
      </w:r>
      <w:r w:rsidR="001C19F7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1C19F7" w:rsidRPr="00B95314">
        <w:rPr>
          <w:rFonts w:ascii="Times New Roman" w:hAnsi="Times New Roman" w:cs="Times New Roman"/>
          <w:sz w:val="24"/>
          <w:szCs w:val="24"/>
        </w:rPr>
        <w:t>with the parameter of car type variabl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15826BB" w14:textId="77777777" w:rsidR="00F06B00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>which</w:t>
      </w:r>
      <w:r w:rsidR="0016522F" w:rsidRPr="00293118">
        <w:rPr>
          <w:rFonts w:ascii="Times New Roman" w:hAnsi="Times New Roman" w:cs="Times New Roman"/>
          <w:sz w:val="24"/>
          <w:szCs w:val="24"/>
        </w:rPr>
        <w:t xml:space="preserve"> </w:t>
      </w:r>
      <w:r w:rsidR="00B95314" w:rsidRPr="00293118">
        <w:rPr>
          <w:rFonts w:ascii="Times New Roman" w:hAnsi="Times New Roman" w:cs="Times New Roman"/>
          <w:sz w:val="24"/>
          <w:szCs w:val="24"/>
        </w:rPr>
        <w:t xml:space="preserve">calculates the wash service charge based on the type of car. </w:t>
      </w:r>
    </w:p>
    <w:p w14:paraId="02BB20A3" w14:textId="77777777" w:rsidR="00F06B00" w:rsidRDefault="00B9531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 xml:space="preserve">If the car type is </w:t>
      </w:r>
      <w:r w:rsidR="00123B2B" w:rsidRPr="00293118">
        <w:rPr>
          <w:rFonts w:ascii="Times New Roman" w:hAnsi="Times New Roman" w:cs="Times New Roman"/>
          <w:sz w:val="24"/>
          <w:szCs w:val="24"/>
        </w:rPr>
        <w:t>"</w:t>
      </w:r>
      <w:r w:rsidR="00123B2B" w:rsidRPr="00293118">
        <w:rPr>
          <w:rFonts w:ascii="Courier New" w:hAnsi="Courier New" w:cs="Courier New"/>
          <w:b/>
          <w:bCs/>
          <w:sz w:val="24"/>
          <w:szCs w:val="24"/>
        </w:rPr>
        <w:t>mpv</w:t>
      </w:r>
      <w:r w:rsidR="00123B2B" w:rsidRPr="00293118">
        <w:rPr>
          <w:rFonts w:ascii="Times New Roman" w:hAnsi="Times New Roman" w:cs="Times New Roman"/>
          <w:sz w:val="24"/>
          <w:szCs w:val="24"/>
        </w:rPr>
        <w:t>"</w:t>
      </w:r>
      <w:r w:rsidR="00123B2B">
        <w:rPr>
          <w:rFonts w:ascii="Times New Roman" w:hAnsi="Times New Roman" w:cs="Times New Roman"/>
          <w:sz w:val="24"/>
          <w:szCs w:val="24"/>
        </w:rPr>
        <w:t xml:space="preserve">, </w:t>
      </w:r>
      <w:r w:rsidRPr="00293118">
        <w:rPr>
          <w:rFonts w:ascii="Times New Roman" w:hAnsi="Times New Roman" w:cs="Times New Roman"/>
          <w:sz w:val="24"/>
          <w:szCs w:val="24"/>
        </w:rPr>
        <w:t xml:space="preserve">the charge is calculated as </w:t>
      </w:r>
      <w:r w:rsidRPr="00123B2B">
        <w:rPr>
          <w:rFonts w:ascii="Times New Roman" w:hAnsi="Times New Roman" w:cs="Times New Roman"/>
          <w:b/>
          <w:bCs/>
          <w:sz w:val="24"/>
          <w:szCs w:val="24"/>
        </w:rPr>
        <w:t>1.2 times</w:t>
      </w:r>
      <w:r w:rsidRPr="00293118">
        <w:rPr>
          <w:rFonts w:ascii="Times New Roman" w:hAnsi="Times New Roman" w:cs="Times New Roman"/>
          <w:sz w:val="24"/>
          <w:szCs w:val="24"/>
        </w:rPr>
        <w:t xml:space="preserve"> the constant </w:t>
      </w:r>
      <w:r w:rsidRPr="00123B2B">
        <w:rPr>
          <w:rFonts w:ascii="Courier New" w:hAnsi="Courier New" w:cs="Courier New"/>
          <w:b/>
          <w:bCs/>
          <w:sz w:val="24"/>
          <w:szCs w:val="24"/>
        </w:rPr>
        <w:t>WASH</w:t>
      </w:r>
      <w:r w:rsidRPr="0029311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716BAB9" w14:textId="77777777" w:rsidR="00F06B00" w:rsidRDefault="00B9531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 xml:space="preserve">otherwise, the charge is equal to the constant </w:t>
      </w:r>
      <w:r w:rsidRPr="00F06B00">
        <w:rPr>
          <w:rFonts w:ascii="Courier New" w:hAnsi="Courier New" w:cs="Courier New"/>
          <w:b/>
          <w:bCs/>
          <w:sz w:val="24"/>
          <w:szCs w:val="24"/>
        </w:rPr>
        <w:t>WASH</w:t>
      </w:r>
      <w:r w:rsidRPr="0029311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50C0435" w14:textId="5FDFC85E" w:rsidR="00E54183" w:rsidRPr="00293118" w:rsidRDefault="00B9531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>The calculated charge is then displayed, and the function returns the computed charge.</w:t>
      </w:r>
    </w:p>
    <w:p w14:paraId="449FCC4E" w14:textId="77777777" w:rsidR="00293118" w:rsidRDefault="00E54183" w:rsidP="00293118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4: </w:t>
      </w:r>
    </w:p>
    <w:p w14:paraId="2BC6FA5D" w14:textId="77777777" w:rsidR="00E934EF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function named </w:t>
      </w:r>
      <w:r w:rsidR="00124617">
        <w:rPr>
          <w:rFonts w:ascii="Courier New" w:hAnsi="Courier New" w:cs="Courier New"/>
          <w:b/>
          <w:bCs/>
          <w:sz w:val="24"/>
          <w:szCs w:val="24"/>
        </w:rPr>
        <w:t>vacuum</w:t>
      </w:r>
      <w:r w:rsidR="00213492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213492" w:rsidRPr="00B95314">
        <w:rPr>
          <w:rFonts w:ascii="Times New Roman" w:hAnsi="Times New Roman" w:cs="Times New Roman"/>
          <w:sz w:val="24"/>
          <w:szCs w:val="24"/>
        </w:rPr>
        <w:t>with the parameter of car type variabl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757B2B9" w14:textId="77777777" w:rsidR="008A6CE5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>which</w:t>
      </w:r>
      <w:r w:rsidR="008A6CE5">
        <w:rPr>
          <w:rFonts w:ascii="Times New Roman" w:hAnsi="Times New Roman" w:cs="Times New Roman"/>
          <w:sz w:val="24"/>
          <w:szCs w:val="24"/>
        </w:rPr>
        <w:t xml:space="preserve"> </w:t>
      </w:r>
      <w:r w:rsidR="008A6CE5" w:rsidRPr="008A6CE5">
        <w:rPr>
          <w:rFonts w:ascii="Times New Roman" w:hAnsi="Times New Roman" w:cs="Times New Roman"/>
          <w:sz w:val="24"/>
          <w:szCs w:val="24"/>
        </w:rPr>
        <w:t xml:space="preserve">calculates the vacuum service charge based on the type of car. </w:t>
      </w:r>
    </w:p>
    <w:p w14:paraId="581BFADC" w14:textId="77777777" w:rsidR="00633F59" w:rsidRDefault="008A6CE5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A6CE5">
        <w:rPr>
          <w:rFonts w:ascii="Times New Roman" w:hAnsi="Times New Roman" w:cs="Times New Roman"/>
          <w:sz w:val="24"/>
          <w:szCs w:val="24"/>
        </w:rPr>
        <w:t xml:space="preserve">If the car type is </w:t>
      </w:r>
      <w:r w:rsidRPr="00293118">
        <w:rPr>
          <w:rFonts w:ascii="Times New Roman" w:hAnsi="Times New Roman" w:cs="Times New Roman"/>
          <w:sz w:val="24"/>
          <w:szCs w:val="24"/>
        </w:rPr>
        <w:t>"</w:t>
      </w:r>
      <w:r w:rsidRPr="00293118">
        <w:rPr>
          <w:rFonts w:ascii="Courier New" w:hAnsi="Courier New" w:cs="Courier New"/>
          <w:b/>
          <w:bCs/>
          <w:sz w:val="24"/>
          <w:szCs w:val="24"/>
        </w:rPr>
        <w:t>mpv</w:t>
      </w:r>
      <w:r w:rsidRPr="00293118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A6CE5">
        <w:rPr>
          <w:rFonts w:ascii="Times New Roman" w:hAnsi="Times New Roman" w:cs="Times New Roman"/>
          <w:sz w:val="24"/>
          <w:szCs w:val="24"/>
        </w:rPr>
        <w:t xml:space="preserve">the charge is calculated as </w:t>
      </w:r>
      <w:r w:rsidRPr="00EF30EC">
        <w:rPr>
          <w:rFonts w:ascii="Times New Roman" w:hAnsi="Times New Roman" w:cs="Times New Roman"/>
          <w:b/>
          <w:bCs/>
          <w:sz w:val="24"/>
          <w:szCs w:val="24"/>
        </w:rPr>
        <w:t>1.05 times</w:t>
      </w:r>
      <w:r w:rsidRPr="008A6CE5">
        <w:rPr>
          <w:rFonts w:ascii="Times New Roman" w:hAnsi="Times New Roman" w:cs="Times New Roman"/>
          <w:sz w:val="24"/>
          <w:szCs w:val="24"/>
        </w:rPr>
        <w:t xml:space="preserve"> the constant </w:t>
      </w:r>
      <w:r w:rsidRPr="00EF30EC">
        <w:rPr>
          <w:rFonts w:ascii="Courier New" w:hAnsi="Courier New" w:cs="Courier New"/>
          <w:b/>
          <w:bCs/>
          <w:sz w:val="24"/>
          <w:szCs w:val="24"/>
        </w:rPr>
        <w:t>VACUUM</w:t>
      </w:r>
      <w:r w:rsidRPr="008A6CE5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2E95DF2" w14:textId="6DC5CB7A" w:rsidR="00633F59" w:rsidRDefault="008A6CE5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A6CE5">
        <w:rPr>
          <w:rFonts w:ascii="Times New Roman" w:hAnsi="Times New Roman" w:cs="Times New Roman"/>
          <w:sz w:val="24"/>
          <w:szCs w:val="24"/>
        </w:rPr>
        <w:t xml:space="preserve">otherwise, the charge is equal to the constant </w:t>
      </w:r>
      <w:r w:rsidR="00953F6E" w:rsidRPr="00EF30EC">
        <w:rPr>
          <w:rFonts w:ascii="Courier New" w:hAnsi="Courier New" w:cs="Courier New"/>
          <w:b/>
          <w:bCs/>
          <w:sz w:val="24"/>
          <w:szCs w:val="24"/>
        </w:rPr>
        <w:t>VACUUM</w:t>
      </w:r>
      <w:r w:rsidRPr="008A6CE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340A10D" w14:textId="73B5DCED" w:rsidR="00E54183" w:rsidRPr="00293118" w:rsidRDefault="008A6CE5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A6CE5">
        <w:rPr>
          <w:rFonts w:ascii="Times New Roman" w:hAnsi="Times New Roman" w:cs="Times New Roman"/>
          <w:sz w:val="24"/>
          <w:szCs w:val="24"/>
        </w:rPr>
        <w:t>The calculated charge is then displayed, and the function returns the computed charge.</w:t>
      </w:r>
    </w:p>
    <w:p w14:paraId="2778936B" w14:textId="77777777" w:rsidR="00293118" w:rsidRDefault="00E54183" w:rsidP="00293118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 5:</w:t>
      </w:r>
      <w:r w:rsidR="00475654" w:rsidRPr="004756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5F7DB3" w14:textId="77777777" w:rsidR="006769A8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function named </w:t>
      </w:r>
      <w:r w:rsidR="00124617">
        <w:rPr>
          <w:rFonts w:ascii="Courier New" w:hAnsi="Courier New" w:cs="Courier New"/>
          <w:b/>
          <w:bCs/>
          <w:sz w:val="24"/>
          <w:szCs w:val="24"/>
        </w:rPr>
        <w:t>polish</w:t>
      </w:r>
      <w:r w:rsidR="00213492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213492" w:rsidRPr="00B95314">
        <w:rPr>
          <w:rFonts w:ascii="Times New Roman" w:hAnsi="Times New Roman" w:cs="Times New Roman"/>
          <w:sz w:val="24"/>
          <w:szCs w:val="24"/>
        </w:rPr>
        <w:t>with the parameter of car type variabl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5B76D5A2" w14:textId="77777777" w:rsidR="003D3E95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>which</w:t>
      </w:r>
      <w:r w:rsidR="003D3E95">
        <w:rPr>
          <w:rFonts w:ascii="Times New Roman" w:hAnsi="Times New Roman" w:cs="Times New Roman"/>
          <w:sz w:val="24"/>
          <w:szCs w:val="24"/>
        </w:rPr>
        <w:t xml:space="preserve"> </w:t>
      </w:r>
      <w:r w:rsidR="003D3E95" w:rsidRPr="003D3E95">
        <w:rPr>
          <w:rFonts w:ascii="Times New Roman" w:hAnsi="Times New Roman" w:cs="Times New Roman"/>
          <w:sz w:val="24"/>
          <w:szCs w:val="24"/>
        </w:rPr>
        <w:t xml:space="preserve">calculates the polish service charge based on the type of car. </w:t>
      </w:r>
    </w:p>
    <w:p w14:paraId="702EBDC4" w14:textId="4E86B8A8" w:rsidR="003D3E95" w:rsidRDefault="003D3E95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D3E95">
        <w:rPr>
          <w:rFonts w:ascii="Times New Roman" w:hAnsi="Times New Roman" w:cs="Times New Roman"/>
          <w:sz w:val="24"/>
          <w:szCs w:val="24"/>
        </w:rPr>
        <w:t xml:space="preserve">If the car type is </w:t>
      </w:r>
      <w:r w:rsidR="001B3549" w:rsidRPr="00293118">
        <w:rPr>
          <w:rFonts w:ascii="Times New Roman" w:hAnsi="Times New Roman" w:cs="Times New Roman"/>
          <w:sz w:val="24"/>
          <w:szCs w:val="24"/>
        </w:rPr>
        <w:t>"</w:t>
      </w:r>
      <w:r w:rsidR="001B3549" w:rsidRPr="00293118">
        <w:rPr>
          <w:rFonts w:ascii="Courier New" w:hAnsi="Courier New" w:cs="Courier New"/>
          <w:b/>
          <w:bCs/>
          <w:sz w:val="24"/>
          <w:szCs w:val="24"/>
        </w:rPr>
        <w:t>mpv</w:t>
      </w:r>
      <w:r w:rsidR="001B3549" w:rsidRPr="00293118">
        <w:rPr>
          <w:rFonts w:ascii="Times New Roman" w:hAnsi="Times New Roman" w:cs="Times New Roman"/>
          <w:sz w:val="24"/>
          <w:szCs w:val="24"/>
        </w:rPr>
        <w:t>"</w:t>
      </w:r>
      <w:r w:rsidR="001B3549">
        <w:rPr>
          <w:rFonts w:ascii="Times New Roman" w:hAnsi="Times New Roman" w:cs="Times New Roman"/>
          <w:sz w:val="24"/>
          <w:szCs w:val="24"/>
        </w:rPr>
        <w:t>,</w:t>
      </w:r>
      <w:r w:rsidRPr="003D3E95">
        <w:rPr>
          <w:rFonts w:ascii="Times New Roman" w:hAnsi="Times New Roman" w:cs="Times New Roman"/>
          <w:sz w:val="24"/>
          <w:szCs w:val="24"/>
        </w:rPr>
        <w:t xml:space="preserve"> the charge is calculated as </w:t>
      </w:r>
      <w:r w:rsidRPr="009E6167">
        <w:rPr>
          <w:rFonts w:ascii="Times New Roman" w:hAnsi="Times New Roman" w:cs="Times New Roman"/>
          <w:b/>
          <w:bCs/>
          <w:sz w:val="24"/>
          <w:szCs w:val="24"/>
        </w:rPr>
        <w:t>1.2 times</w:t>
      </w:r>
      <w:r w:rsidRPr="003D3E95">
        <w:rPr>
          <w:rFonts w:ascii="Times New Roman" w:hAnsi="Times New Roman" w:cs="Times New Roman"/>
          <w:sz w:val="24"/>
          <w:szCs w:val="24"/>
        </w:rPr>
        <w:t xml:space="preserve"> the constant </w:t>
      </w:r>
      <w:r w:rsidRPr="004904E3">
        <w:rPr>
          <w:rFonts w:ascii="Courier New" w:hAnsi="Courier New" w:cs="Courier New"/>
          <w:b/>
          <w:bCs/>
          <w:sz w:val="24"/>
          <w:szCs w:val="24"/>
        </w:rPr>
        <w:t>POLISH</w:t>
      </w:r>
      <w:r w:rsidRPr="003D3E95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58CB7E16" w14:textId="2DC48A1C" w:rsidR="003D3E95" w:rsidRDefault="003D3E95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D3E95">
        <w:rPr>
          <w:rFonts w:ascii="Times New Roman" w:hAnsi="Times New Roman" w:cs="Times New Roman"/>
          <w:sz w:val="24"/>
          <w:szCs w:val="24"/>
        </w:rPr>
        <w:t xml:space="preserve">otherwise, the charge is equal to the constant </w:t>
      </w:r>
      <w:r w:rsidR="004904E3" w:rsidRPr="004904E3">
        <w:rPr>
          <w:rFonts w:ascii="Courier New" w:hAnsi="Courier New" w:cs="Courier New"/>
          <w:b/>
          <w:bCs/>
          <w:sz w:val="24"/>
          <w:szCs w:val="24"/>
        </w:rPr>
        <w:t>POLISH</w:t>
      </w:r>
      <w:r w:rsidRPr="003D3E9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B90EF5D" w14:textId="4C32ED6E" w:rsidR="00E54183" w:rsidRPr="00293118" w:rsidRDefault="003D3E95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D3E95">
        <w:rPr>
          <w:rFonts w:ascii="Times New Roman" w:hAnsi="Times New Roman" w:cs="Times New Roman"/>
          <w:sz w:val="24"/>
          <w:szCs w:val="24"/>
        </w:rPr>
        <w:t>The calculated charge is then displayed, and the function returns the computed charge.</w:t>
      </w:r>
    </w:p>
    <w:p w14:paraId="68AD531B" w14:textId="77777777" w:rsidR="00293118" w:rsidRDefault="00E54183" w:rsidP="00A7051E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6: </w:t>
      </w:r>
    </w:p>
    <w:p w14:paraId="64EB5DA6" w14:textId="57BC2A3D" w:rsidR="00E54183" w:rsidRDefault="00E54183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all function prototypes.</w:t>
      </w:r>
    </w:p>
    <w:p w14:paraId="063F46FF" w14:textId="77777777" w:rsidR="00293118" w:rsidRDefault="00E54183" w:rsidP="00A7051E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sk 7: </w:t>
      </w:r>
    </w:p>
    <w:p w14:paraId="7588EADF" w14:textId="20A758E9" w:rsidR="00293118" w:rsidRDefault="00E54183" w:rsidP="00293118">
      <w:pPr>
        <w:pStyle w:val="ListParagraph"/>
        <w:numPr>
          <w:ilvl w:val="0"/>
          <w:numId w:val="4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l the functions from Task 1 until Task 5 in the </w:t>
      </w:r>
      <w:r w:rsidRPr="00B10243">
        <w:rPr>
          <w:rFonts w:ascii="Courier New" w:hAnsi="Courier New" w:cs="Courier New"/>
          <w:b/>
          <w:bCs/>
          <w:sz w:val="24"/>
          <w:szCs w:val="24"/>
        </w:rPr>
        <w:t>main</w:t>
      </w:r>
      <w:r>
        <w:rPr>
          <w:rFonts w:ascii="Times New Roman" w:hAnsi="Times New Roman" w:cs="Times New Roman"/>
          <w:sz w:val="24"/>
          <w:szCs w:val="24"/>
        </w:rPr>
        <w:t xml:space="preserve"> function.</w:t>
      </w:r>
      <w:r w:rsidR="002931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6C6CDB" w14:textId="77777777" w:rsidR="00293118" w:rsidRDefault="004A429A" w:rsidP="00293118">
      <w:pPr>
        <w:pStyle w:val="ListParagraph"/>
        <w:numPr>
          <w:ilvl w:val="0"/>
          <w:numId w:val="4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F72DB">
        <w:rPr>
          <w:rFonts w:ascii="Courier New" w:hAnsi="Courier New" w:cs="Courier New"/>
          <w:b/>
          <w:bCs/>
          <w:sz w:val="24"/>
          <w:szCs w:val="24"/>
        </w:rPr>
        <w:t>totalCharge</w:t>
      </w:r>
      <w:r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the variable to hold the total service charge based on different wash service package</w:t>
      </w:r>
      <w:r w:rsidR="004D31F4">
        <w:rPr>
          <w:rFonts w:ascii="Times New Roman" w:hAnsi="Times New Roman" w:cs="Times New Roman"/>
          <w:sz w:val="24"/>
          <w:szCs w:val="24"/>
        </w:rPr>
        <w:t xml:space="preserve"> with different car type (</w:t>
      </w:r>
      <w:r w:rsidR="008F72DB" w:rsidRPr="007B6634">
        <w:rPr>
          <w:rFonts w:ascii="Times New Roman" w:hAnsi="Times New Roman" w:cs="Times New Roman"/>
          <w:sz w:val="24"/>
          <w:szCs w:val="24"/>
        </w:rPr>
        <w:t>"</w:t>
      </w:r>
      <w:r w:rsidR="008F72DB" w:rsidRPr="007B6634">
        <w:rPr>
          <w:rFonts w:ascii="Courier New" w:hAnsi="Courier New" w:cs="Courier New"/>
          <w:b/>
          <w:bCs/>
          <w:sz w:val="24"/>
          <w:szCs w:val="24"/>
        </w:rPr>
        <w:t>sedan</w:t>
      </w:r>
      <w:r w:rsidR="008F72DB" w:rsidRPr="007B6634">
        <w:rPr>
          <w:rFonts w:ascii="Times New Roman" w:hAnsi="Times New Roman" w:cs="Times New Roman"/>
          <w:sz w:val="24"/>
          <w:szCs w:val="24"/>
        </w:rPr>
        <w:t xml:space="preserve">" </w:t>
      </w:r>
      <w:r w:rsidR="008F72DB">
        <w:rPr>
          <w:rFonts w:ascii="Times New Roman" w:hAnsi="Times New Roman" w:cs="Times New Roman"/>
          <w:sz w:val="24"/>
          <w:szCs w:val="24"/>
        </w:rPr>
        <w:t>or</w:t>
      </w:r>
      <w:r w:rsidR="008F72DB" w:rsidRPr="007B6634">
        <w:rPr>
          <w:rFonts w:ascii="Times New Roman" w:hAnsi="Times New Roman" w:cs="Times New Roman"/>
          <w:sz w:val="24"/>
          <w:szCs w:val="24"/>
        </w:rPr>
        <w:t xml:space="preserve"> "</w:t>
      </w:r>
      <w:r w:rsidR="008F72DB" w:rsidRPr="007B6634">
        <w:rPr>
          <w:rFonts w:ascii="Courier New" w:hAnsi="Courier New" w:cs="Courier New"/>
          <w:b/>
          <w:bCs/>
          <w:sz w:val="24"/>
          <w:szCs w:val="24"/>
        </w:rPr>
        <w:t>mpv</w:t>
      </w:r>
      <w:r w:rsidR="008F72DB" w:rsidRPr="007B6634">
        <w:rPr>
          <w:rFonts w:ascii="Times New Roman" w:hAnsi="Times New Roman" w:cs="Times New Roman"/>
          <w:sz w:val="24"/>
          <w:szCs w:val="24"/>
        </w:rPr>
        <w:t>"</w:t>
      </w:r>
      <w:r w:rsidR="004D31F4">
        <w:rPr>
          <w:rFonts w:ascii="Times New Roman" w:hAnsi="Times New Roman" w:cs="Times New Roman"/>
          <w:sz w:val="24"/>
          <w:szCs w:val="24"/>
        </w:rPr>
        <w:t>)</w:t>
      </w:r>
      <w:r w:rsidR="00EC4249">
        <w:rPr>
          <w:rFonts w:ascii="Times New Roman" w:hAnsi="Times New Roman" w:cs="Times New Roman"/>
          <w:sz w:val="24"/>
          <w:szCs w:val="24"/>
        </w:rPr>
        <w:t>.</w:t>
      </w:r>
      <w:r w:rsidR="002931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0D2569" w14:textId="1BE28DF3" w:rsidR="004A429A" w:rsidRDefault="004A429A" w:rsidP="00293118">
      <w:pPr>
        <w:pStyle w:val="ListParagraph"/>
        <w:adjustRightInd w:val="0"/>
        <w:snapToGrid w:val="0"/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 xml:space="preserve">(Note for wash service packages: Task 3 for </w:t>
      </w:r>
      <w:r w:rsidRPr="00293118">
        <w:rPr>
          <w:rFonts w:ascii="Courier New" w:hAnsi="Courier New" w:cs="Courier New"/>
          <w:b/>
          <w:bCs/>
          <w:sz w:val="24"/>
          <w:szCs w:val="24"/>
        </w:rPr>
        <w:t>Basic</w:t>
      </w:r>
      <w:r w:rsidRPr="00293118">
        <w:rPr>
          <w:rFonts w:ascii="Times New Roman" w:hAnsi="Times New Roman" w:cs="Times New Roman"/>
          <w:sz w:val="24"/>
          <w:szCs w:val="24"/>
        </w:rPr>
        <w:t xml:space="preserve">, Task 4 for </w:t>
      </w:r>
      <w:r w:rsidRPr="00293118">
        <w:rPr>
          <w:rFonts w:ascii="Courier New" w:hAnsi="Courier New" w:cs="Courier New"/>
          <w:b/>
          <w:bCs/>
          <w:sz w:val="24"/>
          <w:szCs w:val="24"/>
        </w:rPr>
        <w:t>Deluxe</w:t>
      </w:r>
      <w:r w:rsidRPr="00293118">
        <w:rPr>
          <w:rFonts w:ascii="Times New Roman" w:hAnsi="Times New Roman" w:cs="Times New Roman"/>
          <w:sz w:val="24"/>
          <w:szCs w:val="24"/>
        </w:rPr>
        <w:t xml:space="preserve">, and Task 5 for </w:t>
      </w:r>
      <w:r w:rsidRPr="00293118">
        <w:rPr>
          <w:rFonts w:ascii="Courier New" w:hAnsi="Courier New" w:cs="Courier New"/>
          <w:b/>
          <w:bCs/>
          <w:sz w:val="24"/>
          <w:szCs w:val="24"/>
        </w:rPr>
        <w:t>Premium</w:t>
      </w:r>
      <w:r w:rsidRPr="00293118">
        <w:rPr>
          <w:rFonts w:ascii="Times New Roman" w:hAnsi="Times New Roman" w:cs="Times New Roman"/>
          <w:sz w:val="24"/>
          <w:szCs w:val="24"/>
        </w:rPr>
        <w:t>)</w:t>
      </w:r>
    </w:p>
    <w:p w14:paraId="3E142D28" w14:textId="3E9D1708" w:rsidR="00293118" w:rsidRPr="00293118" w:rsidRDefault="00512A36" w:rsidP="00293118">
      <w:pPr>
        <w:pStyle w:val="ListParagraph"/>
        <w:numPr>
          <w:ilvl w:val="0"/>
          <w:numId w:val="4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nt out the final </w:t>
      </w:r>
      <w:r>
        <w:rPr>
          <w:rFonts w:ascii="Times New Roman" w:hAnsi="Times New Roman" w:cs="Times New Roman"/>
          <w:sz w:val="24"/>
          <w:szCs w:val="24"/>
        </w:rPr>
        <w:t>total service charg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22F9542" w14:textId="3E4804F3" w:rsidR="004A429A" w:rsidRDefault="004A429A" w:rsidP="00A7051E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8: </w:t>
      </w:r>
    </w:p>
    <w:p w14:paraId="58D7201A" w14:textId="77777777" w:rsidR="00A95FCD" w:rsidRPr="00A95FCD" w:rsidRDefault="00A95FCD" w:rsidP="00A95FCD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95FCD">
        <w:rPr>
          <w:rFonts w:ascii="Times New Roman" w:hAnsi="Times New Roman" w:cs="Times New Roman"/>
          <w:sz w:val="24"/>
          <w:szCs w:val="24"/>
        </w:rPr>
        <w:t>You must ensure your program fulfil the following criteria:</w:t>
      </w:r>
    </w:p>
    <w:p w14:paraId="37EDBE4D" w14:textId="77777777" w:rsidR="00A95FCD" w:rsidRDefault="00A95FCD" w:rsidP="001D218B">
      <w:pPr>
        <w:pStyle w:val="ListParagraph"/>
        <w:numPr>
          <w:ilvl w:val="0"/>
          <w:numId w:val="1"/>
        </w:numPr>
        <w:adjustRightInd w:val="0"/>
        <w:snapToGrid w:val="0"/>
        <w:spacing w:after="0" w:line="360" w:lineRule="auto"/>
        <w:ind w:left="720" w:hanging="432"/>
        <w:jc w:val="both"/>
        <w:rPr>
          <w:rFonts w:ascii="Times New Roman" w:hAnsi="Times New Roman" w:cs="Times New Roman"/>
          <w:sz w:val="24"/>
          <w:szCs w:val="24"/>
        </w:rPr>
      </w:pPr>
      <w:r w:rsidRPr="00A95FCD">
        <w:rPr>
          <w:rFonts w:ascii="Times New Roman" w:hAnsi="Times New Roman" w:cs="Times New Roman"/>
          <w:sz w:val="24"/>
          <w:szCs w:val="24"/>
        </w:rPr>
        <w:t>The program is able to run.</w:t>
      </w:r>
      <w:r w:rsidRPr="00A95FC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35A680" w14:textId="562A82EE" w:rsidR="00A95FCD" w:rsidRPr="00A95FCD" w:rsidRDefault="00A95FCD" w:rsidP="001D218B">
      <w:pPr>
        <w:pStyle w:val="ListParagraph"/>
        <w:numPr>
          <w:ilvl w:val="0"/>
          <w:numId w:val="1"/>
        </w:numPr>
        <w:adjustRightInd w:val="0"/>
        <w:snapToGrid w:val="0"/>
        <w:spacing w:after="0" w:line="360" w:lineRule="auto"/>
        <w:ind w:left="720" w:hanging="432"/>
        <w:jc w:val="both"/>
        <w:rPr>
          <w:rFonts w:ascii="Times New Roman" w:hAnsi="Times New Roman" w:cs="Times New Roman"/>
          <w:sz w:val="24"/>
          <w:szCs w:val="24"/>
        </w:rPr>
      </w:pPr>
      <w:r w:rsidRPr="00A95FCD">
        <w:rPr>
          <w:rFonts w:ascii="Times New Roman" w:hAnsi="Times New Roman" w:cs="Times New Roman"/>
          <w:sz w:val="24"/>
          <w:szCs w:val="24"/>
        </w:rPr>
        <w:t>The program uses an appropriate structure for the program (e.g. all required header files are included, the program is properly written, proper indentation, etc.).</w:t>
      </w:r>
    </w:p>
    <w:p w14:paraId="4E9229EB" w14:textId="77777777" w:rsidR="00F74C2D" w:rsidRDefault="00F74C2D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6703F98" w14:textId="695A243C" w:rsidR="00C37847" w:rsidRPr="00C37847" w:rsidRDefault="00C37847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37847">
        <w:rPr>
          <w:rFonts w:ascii="Times New Roman" w:hAnsi="Times New Roman" w:cs="Times New Roman"/>
          <w:b/>
          <w:bCs/>
          <w:sz w:val="24"/>
          <w:szCs w:val="24"/>
        </w:rPr>
        <w:t>Sample Execution Output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020"/>
      </w:tblGrid>
      <w:tr w:rsidR="00B3490F" w14:paraId="6BBBB64B" w14:textId="77777777" w:rsidTr="00B3490F">
        <w:tc>
          <w:tcPr>
            <w:tcW w:w="9020" w:type="dxa"/>
          </w:tcPr>
          <w:p w14:paraId="5516EE2A" w14:textId="422D0FAD" w:rsidR="00B3490F" w:rsidRDefault="00ED7197" w:rsidP="00114D3B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D331EF5" wp14:editId="502C422C">
                      <wp:simplePos x="0" y="0"/>
                      <wp:positionH relativeFrom="column">
                        <wp:posOffset>2795270</wp:posOffset>
                      </wp:positionH>
                      <wp:positionV relativeFrom="paragraph">
                        <wp:posOffset>1073150</wp:posOffset>
                      </wp:positionV>
                      <wp:extent cx="361950" cy="0"/>
                      <wp:effectExtent l="0" t="19050" r="19050" b="19050"/>
                      <wp:wrapNone/>
                      <wp:docPr id="1208502813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08F961F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0.1pt,84.5pt" to="248.6pt,8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" strokecolor="#4472c4 [3204]" strokeweight="3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AE5E21D" wp14:editId="7A70A80E">
                      <wp:simplePos x="0" y="0"/>
                      <wp:positionH relativeFrom="column">
                        <wp:posOffset>2166620</wp:posOffset>
                      </wp:positionH>
                      <wp:positionV relativeFrom="paragraph">
                        <wp:posOffset>306705</wp:posOffset>
                      </wp:positionV>
                      <wp:extent cx="361950" cy="0"/>
                      <wp:effectExtent l="0" t="19050" r="19050" b="19050"/>
                      <wp:wrapNone/>
                      <wp:docPr id="1694578033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611E177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0.6pt,24.15pt" to="199.1pt,2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" strokecolor="#4472c4 [3204]" strokeweight="3pt">
                      <v:stroke joinstyle="miter"/>
                    </v:line>
                  </w:pict>
                </mc:Fallback>
              </mc:AlternateContent>
            </w:r>
            <w:r w:rsidR="006C649D">
              <w:rPr>
                <w:noProof/>
              </w:rPr>
              <w:drawing>
                <wp:inline distT="0" distB="0" distL="0" distR="0" wp14:anchorId="6B4F0DC1" wp14:editId="3BD7F04E">
                  <wp:extent cx="4181475" cy="1828800"/>
                  <wp:effectExtent l="0" t="0" r="9525" b="0"/>
                  <wp:docPr id="11589672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967285" name=""/>
                          <pic:cNvPicPr/>
                        </pic:nvPicPr>
                        <pic:blipFill rotWithShape="1">
                          <a:blip r:embed="rId11"/>
                          <a:srcRect r="2227"/>
                          <a:stretch/>
                        </pic:blipFill>
                        <pic:spPr bwMode="auto">
                          <a:xfrm>
                            <a:off x="0" y="0"/>
                            <a:ext cx="4181475" cy="1828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90F" w14:paraId="0021EEE5" w14:textId="77777777" w:rsidTr="00B3490F">
        <w:tc>
          <w:tcPr>
            <w:tcW w:w="9020" w:type="dxa"/>
          </w:tcPr>
          <w:p w14:paraId="1B4D50D0" w14:textId="49BB7536" w:rsidR="00B3490F" w:rsidRDefault="00ED7197" w:rsidP="00114D3B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DB69510" wp14:editId="676EB1DD">
                      <wp:simplePos x="0" y="0"/>
                      <wp:positionH relativeFrom="column">
                        <wp:posOffset>2746375</wp:posOffset>
                      </wp:positionH>
                      <wp:positionV relativeFrom="paragraph">
                        <wp:posOffset>1097280</wp:posOffset>
                      </wp:positionV>
                      <wp:extent cx="361950" cy="0"/>
                      <wp:effectExtent l="0" t="19050" r="19050" b="19050"/>
                      <wp:wrapNone/>
                      <wp:docPr id="1991505243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D88E58D" id="Straight Connector 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6.25pt,86.4pt" to="244.75pt,8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" strokecolor="#4472c4 [3204]" strokeweight="3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6E91FF1" wp14:editId="0DA220AF">
                      <wp:simplePos x="0" y="0"/>
                      <wp:positionH relativeFrom="column">
                        <wp:posOffset>2117725</wp:posOffset>
                      </wp:positionH>
                      <wp:positionV relativeFrom="paragraph">
                        <wp:posOffset>344805</wp:posOffset>
                      </wp:positionV>
                      <wp:extent cx="361950" cy="0"/>
                      <wp:effectExtent l="0" t="19050" r="19050" b="19050"/>
                      <wp:wrapNone/>
                      <wp:docPr id="1386568935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8BDD16F" id="Straight Connector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6.75pt,27.15pt" to="195.25pt,2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" strokecolor="#4472c4 [3204]" strokeweight="3pt">
                      <v:stroke joinstyle="miter"/>
                    </v:line>
                  </w:pict>
                </mc:Fallback>
              </mc:AlternateContent>
            </w:r>
            <w:r w:rsidR="006C649D">
              <w:rPr>
                <w:noProof/>
              </w:rPr>
              <w:drawing>
                <wp:inline distT="0" distB="0" distL="0" distR="0" wp14:anchorId="5243EB91" wp14:editId="507745B2">
                  <wp:extent cx="4181475" cy="1857375"/>
                  <wp:effectExtent l="0" t="0" r="9525" b="9525"/>
                  <wp:docPr id="3887435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874356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1475" cy="1857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90F" w14:paraId="2BDCC9F2" w14:textId="77777777" w:rsidTr="00B3490F">
        <w:tc>
          <w:tcPr>
            <w:tcW w:w="9020" w:type="dxa"/>
          </w:tcPr>
          <w:p w14:paraId="30D66491" w14:textId="4172B16E" w:rsidR="00B3490F" w:rsidRDefault="00ED7197" w:rsidP="00114D3B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DC793E8" wp14:editId="46A2F6FD">
                      <wp:simplePos x="0" y="0"/>
                      <wp:positionH relativeFrom="column">
                        <wp:posOffset>2794000</wp:posOffset>
                      </wp:positionH>
                      <wp:positionV relativeFrom="paragraph">
                        <wp:posOffset>1082040</wp:posOffset>
                      </wp:positionV>
                      <wp:extent cx="361950" cy="0"/>
                      <wp:effectExtent l="0" t="19050" r="19050" b="19050"/>
                      <wp:wrapNone/>
                      <wp:docPr id="813722218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7B7197C" id="Straight Connector 1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0pt,85.2pt" to="248.5pt,8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" strokecolor="#4472c4 [3204]" strokeweight="3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166BC53" wp14:editId="6303F6FA">
                      <wp:simplePos x="0" y="0"/>
                      <wp:positionH relativeFrom="column">
                        <wp:posOffset>2165350</wp:posOffset>
                      </wp:positionH>
                      <wp:positionV relativeFrom="paragraph">
                        <wp:posOffset>320040</wp:posOffset>
                      </wp:positionV>
                      <wp:extent cx="361950" cy="0"/>
                      <wp:effectExtent l="0" t="19050" r="19050" b="19050"/>
                      <wp:wrapNone/>
                      <wp:docPr id="117260098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2C7E3BC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0.5pt,25.2pt" to="199pt,2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" strokecolor="#4472c4 [3204]" strokeweight="3pt">
                      <v:stroke joinstyle="miter"/>
                    </v:line>
                  </w:pict>
                </mc:Fallback>
              </mc:AlternateContent>
            </w:r>
            <w:r w:rsidR="006C649D">
              <w:rPr>
                <w:noProof/>
              </w:rPr>
              <w:drawing>
                <wp:inline distT="0" distB="0" distL="0" distR="0" wp14:anchorId="3C50DAED" wp14:editId="5BD57091">
                  <wp:extent cx="4181475" cy="1819275"/>
                  <wp:effectExtent l="0" t="0" r="9525" b="9525"/>
                  <wp:docPr id="19853712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5371238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1475" cy="1819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90F" w14:paraId="585005E9" w14:textId="77777777" w:rsidTr="00B3490F">
        <w:tc>
          <w:tcPr>
            <w:tcW w:w="9020" w:type="dxa"/>
          </w:tcPr>
          <w:p w14:paraId="02F3A6BB" w14:textId="1D6CA13A" w:rsidR="00B3490F" w:rsidRDefault="00ED7197" w:rsidP="00114D3B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CEDC9BB" wp14:editId="3F47BE8B">
                      <wp:simplePos x="0" y="0"/>
                      <wp:positionH relativeFrom="column">
                        <wp:posOffset>2765425</wp:posOffset>
                      </wp:positionH>
                      <wp:positionV relativeFrom="paragraph">
                        <wp:posOffset>1102995</wp:posOffset>
                      </wp:positionV>
                      <wp:extent cx="361950" cy="0"/>
                      <wp:effectExtent l="0" t="19050" r="19050" b="19050"/>
                      <wp:wrapNone/>
                      <wp:docPr id="632649918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AB52DF5" id="Straight Connector 1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7.75pt,86.85pt" to="246.25pt,8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" strokecolor="#4472c4 [3204]" strokeweight="3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0B80567" wp14:editId="2EB595CD">
                      <wp:simplePos x="0" y="0"/>
                      <wp:positionH relativeFrom="column">
                        <wp:posOffset>2098675</wp:posOffset>
                      </wp:positionH>
                      <wp:positionV relativeFrom="paragraph">
                        <wp:posOffset>340995</wp:posOffset>
                      </wp:positionV>
                      <wp:extent cx="361950" cy="0"/>
                      <wp:effectExtent l="0" t="19050" r="19050" b="19050"/>
                      <wp:wrapNone/>
                      <wp:docPr id="1981790210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BB1AE35" id="Straight Connector 1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25pt,26.85pt" to="193.75pt,2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" strokecolor="#4472c4 [3204]" strokeweight="3pt">
                      <v:stroke joinstyle="miter"/>
                    </v:line>
                  </w:pict>
                </mc:Fallback>
              </mc:AlternateContent>
            </w:r>
            <w:r w:rsidR="00A57F0B">
              <w:rPr>
                <w:noProof/>
              </w:rPr>
              <w:drawing>
                <wp:inline distT="0" distB="0" distL="0" distR="0" wp14:anchorId="5B666121" wp14:editId="495780C1">
                  <wp:extent cx="4086225" cy="1809750"/>
                  <wp:effectExtent l="0" t="0" r="9525" b="0"/>
                  <wp:docPr id="13800963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0096393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6225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90F" w14:paraId="59C83BED" w14:textId="77777777" w:rsidTr="00B3490F">
        <w:tc>
          <w:tcPr>
            <w:tcW w:w="9020" w:type="dxa"/>
          </w:tcPr>
          <w:p w14:paraId="1E5FBC51" w14:textId="59FF6A49" w:rsidR="00B3490F" w:rsidRDefault="00ED7197" w:rsidP="00114D3B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459F769" wp14:editId="4F340741">
                      <wp:simplePos x="0" y="0"/>
                      <wp:positionH relativeFrom="column">
                        <wp:posOffset>2765425</wp:posOffset>
                      </wp:positionH>
                      <wp:positionV relativeFrom="paragraph">
                        <wp:posOffset>1097280</wp:posOffset>
                      </wp:positionV>
                      <wp:extent cx="361950" cy="0"/>
                      <wp:effectExtent l="0" t="19050" r="19050" b="19050"/>
                      <wp:wrapNone/>
                      <wp:docPr id="1213739152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C7B1763" id="Straight Connector 1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7.75pt,86.4pt" to="246.25pt,8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" strokecolor="#4472c4 [3204]" strokeweight="3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9E2DB2E" wp14:editId="3525E0DB">
                      <wp:simplePos x="0" y="0"/>
                      <wp:positionH relativeFrom="column">
                        <wp:posOffset>2098675</wp:posOffset>
                      </wp:positionH>
                      <wp:positionV relativeFrom="paragraph">
                        <wp:posOffset>354330</wp:posOffset>
                      </wp:positionV>
                      <wp:extent cx="361950" cy="0"/>
                      <wp:effectExtent l="0" t="19050" r="19050" b="19050"/>
                      <wp:wrapNone/>
                      <wp:docPr id="1181066499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3B896C8" id="Straight Connector 1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25pt,27.9pt" to="193.75pt,2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" strokecolor="#4472c4 [3204]" strokeweight="3pt">
                      <v:stroke joinstyle="miter"/>
                    </v:line>
                  </w:pict>
                </mc:Fallback>
              </mc:AlternateContent>
            </w:r>
            <w:r w:rsidR="00A57F0B">
              <w:rPr>
                <w:noProof/>
              </w:rPr>
              <w:drawing>
                <wp:inline distT="0" distB="0" distL="0" distR="0" wp14:anchorId="1066B442" wp14:editId="4F07DFEF">
                  <wp:extent cx="4086225" cy="1809750"/>
                  <wp:effectExtent l="0" t="0" r="9525" b="0"/>
                  <wp:docPr id="5541146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4114614" name=""/>
                          <pic:cNvPicPr/>
                        </pic:nvPicPr>
                        <pic:blipFill rotWithShape="1">
                          <a:blip r:embed="rId15"/>
                          <a:srcRect r="2721"/>
                          <a:stretch/>
                        </pic:blipFill>
                        <pic:spPr bwMode="auto">
                          <a:xfrm>
                            <a:off x="0" y="0"/>
                            <a:ext cx="4086225" cy="18097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90F" w14:paraId="110DE2CA" w14:textId="77777777" w:rsidTr="00B3490F">
        <w:tc>
          <w:tcPr>
            <w:tcW w:w="9020" w:type="dxa"/>
          </w:tcPr>
          <w:p w14:paraId="58C17762" w14:textId="0DAB6D8E" w:rsidR="00B3490F" w:rsidRDefault="00ED7197" w:rsidP="00114D3B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44B1E46" wp14:editId="4195A16C">
                      <wp:simplePos x="0" y="0"/>
                      <wp:positionH relativeFrom="column">
                        <wp:posOffset>2765425</wp:posOffset>
                      </wp:positionH>
                      <wp:positionV relativeFrom="paragraph">
                        <wp:posOffset>1090930</wp:posOffset>
                      </wp:positionV>
                      <wp:extent cx="361950" cy="0"/>
                      <wp:effectExtent l="0" t="19050" r="19050" b="19050"/>
                      <wp:wrapNone/>
                      <wp:docPr id="79007695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D278413" id="Straight Connector 1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7.75pt,85.9pt" to="246.25pt,8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" strokecolor="#4472c4 [3204]" strokeweight="3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0658EDCF" wp14:editId="06632FE3">
                      <wp:simplePos x="0" y="0"/>
                      <wp:positionH relativeFrom="column">
                        <wp:posOffset>2098675</wp:posOffset>
                      </wp:positionH>
                      <wp:positionV relativeFrom="paragraph">
                        <wp:posOffset>357505</wp:posOffset>
                      </wp:positionV>
                      <wp:extent cx="361950" cy="0"/>
                      <wp:effectExtent l="0" t="19050" r="19050" b="19050"/>
                      <wp:wrapNone/>
                      <wp:docPr id="2118480242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7DFFA65" id="Straight Connector 1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25pt,28.15pt" to="193.75pt,2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" strokecolor="#4472c4 [3204]" strokeweight="3pt">
                      <v:stroke joinstyle="miter"/>
                    </v:line>
                  </w:pict>
                </mc:Fallback>
              </mc:AlternateContent>
            </w:r>
            <w:r w:rsidR="00C474DB">
              <w:rPr>
                <w:noProof/>
              </w:rPr>
              <w:drawing>
                <wp:inline distT="0" distB="0" distL="0" distR="0" wp14:anchorId="4A8D0700" wp14:editId="64F6D347">
                  <wp:extent cx="4086225" cy="1838325"/>
                  <wp:effectExtent l="0" t="0" r="9525" b="9525"/>
                  <wp:docPr id="19875259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7525973" name=""/>
                          <pic:cNvPicPr/>
                        </pic:nvPicPr>
                        <pic:blipFill rotWithShape="1">
                          <a:blip r:embed="rId16"/>
                          <a:srcRect r="2055"/>
                          <a:stretch/>
                        </pic:blipFill>
                        <pic:spPr bwMode="auto">
                          <a:xfrm>
                            <a:off x="0" y="0"/>
                            <a:ext cx="4086225" cy="18383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1D5F94" w14:textId="0921B6DD" w:rsidR="00C37847" w:rsidRDefault="00ED7197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06E7A2F" wp14:editId="39F572AF">
                <wp:simplePos x="0" y="0"/>
                <wp:positionH relativeFrom="column">
                  <wp:posOffset>361950</wp:posOffset>
                </wp:positionH>
                <wp:positionV relativeFrom="paragraph">
                  <wp:posOffset>113665</wp:posOffset>
                </wp:positionV>
                <wp:extent cx="361950" cy="0"/>
                <wp:effectExtent l="0" t="19050" r="19050" b="19050"/>
                <wp:wrapNone/>
                <wp:docPr id="206756320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950" cy="0"/>
                        </a:xfrm>
                        <a:prstGeom prst="line">
                          <a:avLst/>
                        </a:prstGeom>
                        <a:ln w="38100"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D08DDB" id="Straight Connector 1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.5pt,8.95pt" to="57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" strokecolor="#4472c4 [3204]" strokeweight="3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Note:           show user’s input.</w:t>
      </w:r>
    </w:p>
    <w:p w14:paraId="7383D112" w14:textId="77777777" w:rsidR="00365CF6" w:rsidRDefault="00365CF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D662529" w14:textId="1485FE92" w:rsidR="00365CF6" w:rsidRDefault="00365CF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020"/>
      </w:tblGrid>
      <w:tr w:rsidR="0066334E" w14:paraId="2A9A698E" w14:textId="77777777" w:rsidTr="0066334E">
        <w:tc>
          <w:tcPr>
            <w:tcW w:w="9020" w:type="dxa"/>
          </w:tcPr>
          <w:p w14:paraId="021A61A9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lastRenderedPageBreak/>
              <w:t>#include &lt;iostream&gt;</w:t>
            </w:r>
          </w:p>
          <w:p w14:paraId="22C0053C" w14:textId="77777777" w:rsidR="001E4895" w:rsidRPr="00FD1506" w:rsidRDefault="0066334E" w:rsidP="001E4895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#include &lt;string&gt;</w:t>
            </w:r>
          </w:p>
          <w:p w14:paraId="3B9598FA" w14:textId="77777777" w:rsidR="001E4895" w:rsidRPr="00FD1506" w:rsidRDefault="001E4895" w:rsidP="001E4895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using namespace std;</w:t>
            </w:r>
          </w:p>
          <w:p w14:paraId="49215062" w14:textId="751A81EA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1E159E17" w14:textId="3062DFC6" w:rsidR="0066334E" w:rsidRPr="00FD1506" w:rsidRDefault="001E4895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// </w:t>
            </w:r>
            <w:r w:rsidRPr="001E4895">
              <w:rPr>
                <w:rFonts w:ascii="Courier New" w:hAnsi="Courier New" w:cs="Courier New"/>
                <w:sz w:val="24"/>
                <w:szCs w:val="24"/>
              </w:rPr>
              <w:t>constants with the associated values</w:t>
            </w:r>
          </w:p>
          <w:p w14:paraId="3E5EA4B5" w14:textId="2A44B7F9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#define WASH 10.0</w:t>
            </w:r>
            <w:r w:rsidR="00C47438">
              <w:rPr>
                <w:rFonts w:ascii="Courier New" w:hAnsi="Courier New" w:cs="Courier New"/>
                <w:sz w:val="24"/>
                <w:szCs w:val="24"/>
              </w:rPr>
              <w:t xml:space="preserve"> // the price of WASH</w:t>
            </w:r>
            <w:r w:rsidR="00C47438" w:rsidRPr="00C47438">
              <w:rPr>
                <w:rFonts w:ascii="Courier New" w:hAnsi="Courier New" w:cs="Courier New"/>
                <w:sz w:val="24"/>
                <w:szCs w:val="24"/>
              </w:rPr>
              <w:t xml:space="preserve"> service charge</w:t>
            </w:r>
          </w:p>
          <w:p w14:paraId="4FE1911D" w14:textId="1978B203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#define VACUUM 7.0</w:t>
            </w:r>
            <w:r w:rsidR="00C47438">
              <w:rPr>
                <w:rFonts w:ascii="Courier New" w:hAnsi="Courier New" w:cs="Courier New"/>
                <w:sz w:val="24"/>
                <w:szCs w:val="24"/>
              </w:rPr>
              <w:t xml:space="preserve"> // </w:t>
            </w:r>
            <w:r w:rsidR="00C47438">
              <w:rPr>
                <w:rFonts w:ascii="Courier New" w:hAnsi="Courier New" w:cs="Courier New"/>
                <w:sz w:val="24"/>
                <w:szCs w:val="24"/>
              </w:rPr>
              <w:t xml:space="preserve">the price of </w:t>
            </w:r>
            <w:r w:rsidR="00C47438">
              <w:rPr>
                <w:rFonts w:ascii="Courier New" w:hAnsi="Courier New" w:cs="Courier New"/>
                <w:sz w:val="24"/>
                <w:szCs w:val="24"/>
              </w:rPr>
              <w:t>VACUUM</w:t>
            </w:r>
            <w:r w:rsidR="00C47438" w:rsidRPr="00C47438">
              <w:rPr>
                <w:rFonts w:ascii="Courier New" w:hAnsi="Courier New" w:cs="Courier New"/>
                <w:sz w:val="24"/>
                <w:szCs w:val="24"/>
              </w:rPr>
              <w:t xml:space="preserve"> service charge</w:t>
            </w:r>
          </w:p>
          <w:p w14:paraId="1B88EBD1" w14:textId="77408B8F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#define POLISH 15.0</w:t>
            </w:r>
            <w:r w:rsidR="00C47438">
              <w:rPr>
                <w:rFonts w:ascii="Courier New" w:hAnsi="Courier New" w:cs="Courier New"/>
                <w:sz w:val="24"/>
                <w:szCs w:val="24"/>
              </w:rPr>
              <w:t xml:space="preserve"> // </w:t>
            </w:r>
            <w:r w:rsidR="00C47438">
              <w:rPr>
                <w:rFonts w:ascii="Courier New" w:hAnsi="Courier New" w:cs="Courier New"/>
                <w:sz w:val="24"/>
                <w:szCs w:val="24"/>
              </w:rPr>
              <w:t xml:space="preserve">the price of </w:t>
            </w:r>
            <w:r w:rsidR="00C47438">
              <w:rPr>
                <w:rFonts w:ascii="Courier New" w:hAnsi="Courier New" w:cs="Courier New"/>
                <w:sz w:val="24"/>
                <w:szCs w:val="24"/>
              </w:rPr>
              <w:t>POLISH</w:t>
            </w:r>
            <w:r w:rsidR="00C47438" w:rsidRPr="00C47438">
              <w:rPr>
                <w:rFonts w:ascii="Courier New" w:hAnsi="Courier New" w:cs="Courier New"/>
                <w:sz w:val="24"/>
                <w:szCs w:val="24"/>
              </w:rPr>
              <w:t xml:space="preserve"> service charge</w:t>
            </w:r>
          </w:p>
          <w:p w14:paraId="0DF89A36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1540D333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//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Task 6: </w:t>
            </w:r>
            <w:r w:rsidRPr="00EA52D2">
              <w:rPr>
                <w:rFonts w:ascii="Courier New" w:hAnsi="Courier New" w:cs="Courier New"/>
                <w:sz w:val="24"/>
                <w:szCs w:val="24"/>
              </w:rPr>
              <w:t>List all function prototypes.</w:t>
            </w:r>
          </w:p>
          <w:p w14:paraId="7970D70B" w14:textId="77777777" w:rsidR="0066334E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504AFDDD" w14:textId="77777777" w:rsidR="002940C2" w:rsidRDefault="002940C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8CB33F5" w14:textId="77777777" w:rsidR="002940C2" w:rsidRDefault="002940C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44EAFB50" w14:textId="77777777" w:rsidR="002940C2" w:rsidRDefault="002940C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878B9EB" w14:textId="77777777" w:rsidR="003A0A49" w:rsidRDefault="003A0A4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63BBC34D" w14:textId="77777777" w:rsidR="003A0A49" w:rsidRDefault="003A0A4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E19D857" w14:textId="77777777" w:rsidR="003A0A49" w:rsidRDefault="003A0A4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0F9455B5" w14:textId="77777777" w:rsidR="003A0A49" w:rsidRDefault="003A0A4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09A43DCB" w14:textId="77777777" w:rsidR="003A0A49" w:rsidRDefault="003A0A4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CE481D3" w14:textId="77777777" w:rsidR="002940C2" w:rsidRDefault="002940C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192A4D01" w14:textId="77777777" w:rsidR="002940C2" w:rsidRDefault="002940C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78F6ACE4" w14:textId="59358D0B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// Task 7: </w:t>
            </w:r>
            <w:r w:rsidR="007A677F">
              <w:rPr>
                <w:rFonts w:ascii="Courier New" w:hAnsi="Courier New" w:cs="Courier New"/>
                <w:sz w:val="24"/>
                <w:szCs w:val="24"/>
              </w:rPr>
              <w:t xml:space="preserve">(i) </w:t>
            </w:r>
            <w:r w:rsidRPr="00EA52D2">
              <w:rPr>
                <w:rFonts w:ascii="Courier New" w:hAnsi="Courier New" w:cs="Courier New"/>
                <w:sz w:val="24"/>
                <w:szCs w:val="24"/>
              </w:rPr>
              <w:t>Call the functions from Task 1 until Task 5</w:t>
            </w:r>
            <w:r>
              <w:rPr>
                <w:rFonts w:ascii="Courier New" w:hAnsi="Courier New" w:cs="Courier New"/>
                <w:sz w:val="24"/>
                <w:szCs w:val="24"/>
              </w:rPr>
              <w:t>.</w:t>
            </w:r>
          </w:p>
          <w:p w14:paraId="2A539640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int main() {</w:t>
            </w:r>
          </w:p>
          <w:p w14:paraId="63B7CC9F" w14:textId="1574BABF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  <w:t>string carType;</w:t>
            </w:r>
            <w:r w:rsidR="005508CF">
              <w:rPr>
                <w:rFonts w:ascii="Courier New" w:hAnsi="Courier New" w:cs="Courier New"/>
                <w:sz w:val="24"/>
                <w:szCs w:val="24"/>
              </w:rPr>
              <w:t xml:space="preserve"> // </w:t>
            </w:r>
            <w:r w:rsidR="005508CF" w:rsidRPr="005508CF">
              <w:rPr>
                <w:rFonts w:ascii="Courier New" w:hAnsi="Courier New" w:cs="Courier New"/>
                <w:sz w:val="24"/>
                <w:szCs w:val="24"/>
              </w:rPr>
              <w:t>car type variable</w:t>
            </w:r>
          </w:p>
          <w:p w14:paraId="1D31D285" w14:textId="0097BE74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  <w:t>int wsPkg;</w:t>
            </w:r>
            <w:r w:rsidR="005508CF">
              <w:rPr>
                <w:rFonts w:ascii="Courier New" w:hAnsi="Courier New" w:cs="Courier New"/>
                <w:sz w:val="24"/>
                <w:szCs w:val="24"/>
              </w:rPr>
              <w:t xml:space="preserve"> // </w:t>
            </w:r>
            <w:r w:rsidR="005508CF" w:rsidRPr="005508CF">
              <w:rPr>
                <w:rFonts w:ascii="Courier New" w:hAnsi="Courier New" w:cs="Courier New"/>
                <w:sz w:val="24"/>
                <w:szCs w:val="24"/>
              </w:rPr>
              <w:t>car wash service package</w:t>
            </w:r>
          </w:p>
          <w:p w14:paraId="1B65FB3B" w14:textId="61369AD4" w:rsidR="0066334E" w:rsidRDefault="009D5CC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  <w:r w:rsidR="0066334E" w:rsidRPr="00FD1506">
              <w:rPr>
                <w:rFonts w:ascii="Courier New" w:hAnsi="Courier New" w:cs="Courier New"/>
                <w:sz w:val="24"/>
                <w:szCs w:val="24"/>
              </w:rPr>
              <w:t>float totalCharge = 0;</w:t>
            </w:r>
            <w:r w:rsidR="00DD1D98">
              <w:rPr>
                <w:rFonts w:ascii="Courier New" w:hAnsi="Courier New" w:cs="Courier New"/>
                <w:sz w:val="24"/>
                <w:szCs w:val="24"/>
              </w:rPr>
              <w:t xml:space="preserve"> // </w:t>
            </w:r>
            <w:r w:rsidR="00DD1D98" w:rsidRPr="00DD1D98">
              <w:rPr>
                <w:rFonts w:ascii="Courier New" w:hAnsi="Courier New" w:cs="Courier New"/>
                <w:sz w:val="24"/>
                <w:szCs w:val="24"/>
              </w:rPr>
              <w:t>total service charge based on different wash service package with different car type</w:t>
            </w:r>
          </w:p>
          <w:p w14:paraId="614F1322" w14:textId="56067716" w:rsidR="009D5CCC" w:rsidRPr="00FD1506" w:rsidRDefault="009D5CC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</w:p>
          <w:p w14:paraId="3263C1C7" w14:textId="32881CD6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  <w:r w:rsidR="009D5CCC">
              <w:rPr>
                <w:rFonts w:ascii="Courier New" w:hAnsi="Courier New" w:cs="Courier New"/>
                <w:sz w:val="24"/>
                <w:szCs w:val="24"/>
              </w:rPr>
              <w:t>// call setType function</w:t>
            </w:r>
            <w:r w:rsidR="00CF6CDD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r w:rsidR="00CF6CDD">
              <w:rPr>
                <w:rFonts w:ascii="Courier New" w:hAnsi="Courier New" w:cs="Courier New"/>
                <w:sz w:val="24"/>
                <w:szCs w:val="24"/>
              </w:rPr>
              <w:t>with the parameter</w:t>
            </w:r>
            <w:r w:rsidR="00CF6CDD">
              <w:rPr>
                <w:rFonts w:ascii="Courier New" w:hAnsi="Courier New" w:cs="Courier New"/>
                <w:sz w:val="24"/>
                <w:szCs w:val="24"/>
              </w:rPr>
              <w:t xml:space="preserve"> carType</w:t>
            </w:r>
          </w:p>
          <w:p w14:paraId="380DC3BD" w14:textId="742BC500" w:rsidR="0066334E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</w:p>
          <w:p w14:paraId="6741A62A" w14:textId="77777777" w:rsidR="00C35D38" w:rsidRDefault="00C35D38" w:rsidP="00C35D38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</w:p>
          <w:p w14:paraId="4E37516C" w14:textId="542307B9" w:rsidR="009D5CCC" w:rsidRPr="00154AC3" w:rsidRDefault="009D5CC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  <w:r>
              <w:rPr>
                <w:rFonts w:ascii="Courier New" w:hAnsi="Courier New" w:cs="Courier New"/>
                <w:sz w:val="24"/>
                <w:szCs w:val="24"/>
              </w:rPr>
              <w:t>// call setPackage function</w:t>
            </w:r>
            <w:r w:rsidR="00CF6CDD">
              <w:rPr>
                <w:rFonts w:ascii="Courier New" w:hAnsi="Courier New" w:cs="Courier New"/>
                <w:sz w:val="24"/>
                <w:szCs w:val="24"/>
              </w:rPr>
              <w:t xml:space="preserve"> with the parameter wsPkg</w:t>
            </w:r>
          </w:p>
          <w:p w14:paraId="031AF857" w14:textId="66E2A643" w:rsidR="0066334E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154AC3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177998B3" w14:textId="77777777" w:rsidR="00C35D38" w:rsidRDefault="00C35D38" w:rsidP="00C35D38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</w:p>
          <w:p w14:paraId="3CB5CA71" w14:textId="741CCC91" w:rsidR="0066334E" w:rsidRDefault="0015091D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lastRenderedPageBreak/>
              <w:tab/>
            </w:r>
          </w:p>
          <w:p w14:paraId="4E443A1F" w14:textId="738A91D3" w:rsidR="005F5243" w:rsidRPr="00FD1506" w:rsidRDefault="005F5243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// Task 7: </w:t>
            </w:r>
            <w:r w:rsidR="007A677F" w:rsidRPr="007A677F">
              <w:rPr>
                <w:rFonts w:ascii="Courier New" w:hAnsi="Courier New" w:cs="Courier New"/>
                <w:sz w:val="24"/>
                <w:szCs w:val="24"/>
              </w:rPr>
              <w:t>(ii) totalCharge is the variable to hold the total service charge based on different wash service package with different car type (sedan or mpv).</w:t>
            </w:r>
          </w:p>
          <w:p w14:paraId="25242AAB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  <w:t>switch (wsPkg) {</w:t>
            </w:r>
          </w:p>
          <w:p w14:paraId="11319AD4" w14:textId="77777777" w:rsidR="00463671" w:rsidRPr="00365CF6" w:rsidRDefault="0066334E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</w:p>
          <w:p w14:paraId="370D7475" w14:textId="77777777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4F6670C7" w14:textId="77777777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28015F6E" w14:textId="77777777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4BC0EE1D" w14:textId="437BBB55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18714697" w14:textId="4CADC8ED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615A48FD" w14:textId="5FAF011A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02DC4978" w14:textId="57FB2023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7DC5C917" w14:textId="27C07251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7BA9EAAC" w14:textId="409CC517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369B2635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  <w:t>}</w:t>
            </w:r>
          </w:p>
          <w:p w14:paraId="7915A108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  <w:t>cout &lt;&lt; endl;</w:t>
            </w:r>
          </w:p>
          <w:p w14:paraId="4DCFB1AE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  <w:t>cout &lt;&lt; "Total service charge is " &lt;&lt; totalCharge;</w:t>
            </w:r>
          </w:p>
          <w:p w14:paraId="33E05121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  <w:t>return 0;</w:t>
            </w:r>
          </w:p>
          <w:p w14:paraId="3F952E90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59282067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7370044E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//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Task 1: </w:t>
            </w:r>
            <w:r w:rsidRPr="00FD1506">
              <w:rPr>
                <w:rFonts w:ascii="Courier New" w:hAnsi="Courier New" w:cs="Courier New"/>
                <w:sz w:val="24"/>
                <w:szCs w:val="24"/>
              </w:rPr>
              <w:t>Function to set car type</w:t>
            </w:r>
          </w:p>
          <w:p w14:paraId="2B620BF7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void setType(string &amp;type) {</w:t>
            </w:r>
          </w:p>
          <w:p w14:paraId="51B96332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5B0737F7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C863A58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418B24A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6D436B2D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413FA0B3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6E59E7A8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E1CFA7A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1A01129A" w14:textId="0A190D39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  <w:t>cout &lt;&lt; endl;</w:t>
            </w:r>
          </w:p>
          <w:p w14:paraId="36336A60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6D84A2D7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1467F444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lastRenderedPageBreak/>
              <w:t xml:space="preserve">//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Task 2: </w:t>
            </w:r>
            <w:r w:rsidRPr="00FD1506">
              <w:rPr>
                <w:rFonts w:ascii="Courier New" w:hAnsi="Courier New" w:cs="Courier New"/>
                <w:sz w:val="24"/>
                <w:szCs w:val="24"/>
              </w:rPr>
              <w:t>Function to set wash service package</w:t>
            </w:r>
          </w:p>
          <w:p w14:paraId="73128661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void setPackage(int &amp;pkg) {</w:t>
            </w:r>
          </w:p>
          <w:p w14:paraId="0B5909BC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67FD96D4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66055D4F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131AD226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28082161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11657D19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A7E48EE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1125C60F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D8E5CAE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52ED8F91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47BDF044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A53CEED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4B97D4B4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F7085EA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070E0E64" w14:textId="1AC7D62F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  <w:t>cout &lt;&lt; endl;</w:t>
            </w:r>
          </w:p>
          <w:p w14:paraId="414ABB9D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6B0C5318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52DCB07C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//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Task 3: </w:t>
            </w:r>
            <w:r w:rsidRPr="00FD1506">
              <w:rPr>
                <w:rFonts w:ascii="Courier New" w:hAnsi="Courier New" w:cs="Courier New"/>
                <w:sz w:val="24"/>
                <w:szCs w:val="24"/>
              </w:rPr>
              <w:t>Function to determine exterior wash service charge based on car type</w:t>
            </w:r>
          </w:p>
          <w:p w14:paraId="776B6D1F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float wash(string type) {</w:t>
            </w:r>
          </w:p>
          <w:p w14:paraId="26F35CDA" w14:textId="77777777" w:rsidR="0035460C" w:rsidRDefault="0035460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1EDF08C2" w14:textId="77777777" w:rsidR="0035460C" w:rsidRDefault="0035460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0A5C3E6B" w14:textId="77777777" w:rsidR="0035460C" w:rsidRDefault="0035460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9EC7C3E" w14:textId="77777777" w:rsidR="0035460C" w:rsidRDefault="0035460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4F898A8C" w14:textId="77777777" w:rsidR="0035460C" w:rsidRDefault="0035460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6ECC0E14" w14:textId="77777777" w:rsidR="0035460C" w:rsidRDefault="0035460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536CD313" w14:textId="6A94F01A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10EA7325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0D5013DB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//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Task 4: </w:t>
            </w:r>
            <w:r w:rsidRPr="00FD1506">
              <w:rPr>
                <w:rFonts w:ascii="Courier New" w:hAnsi="Courier New" w:cs="Courier New"/>
                <w:sz w:val="24"/>
                <w:szCs w:val="24"/>
              </w:rPr>
              <w:t>Function to determine interior vacuum service charge based on car type</w:t>
            </w:r>
          </w:p>
          <w:p w14:paraId="541681FD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float vacuum(string type) {</w:t>
            </w:r>
          </w:p>
          <w:p w14:paraId="64D97831" w14:textId="77777777" w:rsidR="00391FF9" w:rsidRDefault="00391FF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5E48112" w14:textId="77777777" w:rsidR="00391FF9" w:rsidRDefault="00391FF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D838A32" w14:textId="77777777" w:rsidR="00391FF9" w:rsidRDefault="00391FF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1C13A058" w14:textId="77777777" w:rsidR="00391FF9" w:rsidRDefault="00391FF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3D41D2F" w14:textId="77777777" w:rsidR="00391FF9" w:rsidRDefault="00391FF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4ED18E3F" w14:textId="77777777" w:rsidR="00391FF9" w:rsidRDefault="00391FF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4B9091C2" w14:textId="77777777" w:rsidR="00391FF9" w:rsidRDefault="00391FF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FD65FE7" w14:textId="6B70509D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1E29FCB5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4BD072C9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//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Task 5: </w:t>
            </w:r>
            <w:r w:rsidRPr="00FD1506">
              <w:rPr>
                <w:rFonts w:ascii="Courier New" w:hAnsi="Courier New" w:cs="Courier New"/>
                <w:sz w:val="24"/>
                <w:szCs w:val="24"/>
              </w:rPr>
              <w:t>Function to determine exterior polish service charge based on car type</w:t>
            </w:r>
          </w:p>
          <w:p w14:paraId="16D06A5B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float polish(string type) {</w:t>
            </w:r>
          </w:p>
          <w:p w14:paraId="5FE53052" w14:textId="77777777" w:rsidR="00882E0B" w:rsidRDefault="00882E0B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010034F4" w14:textId="77777777" w:rsidR="00882E0B" w:rsidRDefault="00882E0B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071D5E44" w14:textId="77777777" w:rsidR="00882E0B" w:rsidRDefault="00882E0B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EC85759" w14:textId="77777777" w:rsidR="00882E0B" w:rsidRDefault="00882E0B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3FBE01E" w14:textId="77777777" w:rsidR="00882E0B" w:rsidRDefault="00882E0B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2DD340EB" w14:textId="77777777" w:rsidR="00882E0B" w:rsidRDefault="00882E0B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4DC70674" w14:textId="77777777" w:rsidR="00882E0B" w:rsidRDefault="00882E0B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F18845B" w14:textId="1C6E47D9" w:rsidR="0066334E" w:rsidRDefault="0066334E" w:rsidP="0066334E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</w:tc>
      </w:tr>
    </w:tbl>
    <w:p w14:paraId="5FB18002" w14:textId="1FE1885B" w:rsidR="00E53486" w:rsidRDefault="00E5348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E53486">
      <w:pgSz w:w="11906" w:h="16838"/>
      <w:pgMar w:top="1447" w:right="1436" w:bottom="1477" w:left="1440" w:header="720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94DA9" w14:textId="77777777" w:rsidR="00D52AFF" w:rsidRDefault="00D52AFF">
      <w:pPr>
        <w:spacing w:after="0" w:line="240" w:lineRule="auto"/>
      </w:pPr>
      <w:r>
        <w:separator/>
      </w:r>
    </w:p>
  </w:endnote>
  <w:endnote w:type="continuationSeparator" w:id="0">
    <w:p w14:paraId="5B1850DA" w14:textId="77777777" w:rsidR="00D52AFF" w:rsidRDefault="00D52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10017" w:tblpY="15364"/>
      <w:tblOverlap w:val="never"/>
      <w:tblW w:w="451" w:type="dxa"/>
      <w:tblInd w:w="0" w:type="dxa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51"/>
    </w:tblGrid>
    <w:tr w:rsidR="004E5FF2" w14:paraId="4D54091A" w14:textId="77777777">
      <w:trPr>
        <w:trHeight w:val="499"/>
      </w:trPr>
      <w:tc>
        <w:tcPr>
          <w:tcW w:w="451" w:type="dxa"/>
          <w:tcBorders>
            <w:top w:val="nil"/>
            <w:left w:val="nil"/>
            <w:bottom w:val="nil"/>
            <w:right w:val="nil"/>
          </w:tcBorders>
          <w:shd w:val="clear" w:color="auto" w:fill="ED7D31"/>
          <w:vAlign w:val="center"/>
        </w:tcPr>
        <w:p w14:paraId="0D2130A6" w14:textId="77777777" w:rsidR="004E5FF2" w:rsidRDefault="005F55C6">
          <w:pPr>
            <w:ind w:left="2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color w:val="FFFFFF"/>
            </w:rPr>
            <w:t>1</w:t>
          </w:r>
          <w:r>
            <w:rPr>
              <w:color w:val="FFFFFF"/>
            </w:rPr>
            <w:fldChar w:fldCharType="end"/>
          </w:r>
          <w:r>
            <w:rPr>
              <w:color w:val="FFFFFF"/>
            </w:rPr>
            <w:t xml:space="preserve"> </w:t>
          </w:r>
        </w:p>
      </w:tc>
    </w:tr>
  </w:tbl>
  <w:p w14:paraId="2BEDF826" w14:textId="77777777" w:rsidR="004E5FF2" w:rsidRDefault="005F55C6">
    <w:pPr>
      <w:spacing w:after="93"/>
      <w:ind w:right="2"/>
      <w:jc w:val="right"/>
    </w:pPr>
    <w:r>
      <w:rPr>
        <w:b/>
        <w:i/>
      </w:rPr>
      <w:t>LMY 2021/2022</w:t>
    </w:r>
    <w:r>
      <w:t xml:space="preserve"> </w:t>
    </w:r>
  </w:p>
  <w:p w14:paraId="63558B24" w14:textId="77777777" w:rsidR="004E5FF2" w:rsidRDefault="005F55C6">
    <w:pPr>
      <w:spacing w:after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01964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111916" w14:textId="78BC6881" w:rsidR="00D34A04" w:rsidRDefault="00D34A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58415B" w14:textId="477A36F3" w:rsidR="004E5FF2" w:rsidRDefault="004E5FF2">
    <w:pPr>
      <w:spacing w:after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10017" w:tblpY="15364"/>
      <w:tblOverlap w:val="never"/>
      <w:tblW w:w="451" w:type="dxa"/>
      <w:tblInd w:w="0" w:type="dxa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51"/>
    </w:tblGrid>
    <w:tr w:rsidR="004E5FF2" w14:paraId="3ABE6156" w14:textId="77777777">
      <w:trPr>
        <w:trHeight w:val="499"/>
      </w:trPr>
      <w:tc>
        <w:tcPr>
          <w:tcW w:w="451" w:type="dxa"/>
          <w:tcBorders>
            <w:top w:val="nil"/>
            <w:left w:val="nil"/>
            <w:bottom w:val="nil"/>
            <w:right w:val="nil"/>
          </w:tcBorders>
          <w:shd w:val="clear" w:color="auto" w:fill="ED7D31"/>
          <w:vAlign w:val="center"/>
        </w:tcPr>
        <w:p w14:paraId="0A675F44" w14:textId="77777777" w:rsidR="004E5FF2" w:rsidRDefault="005F55C6">
          <w:pPr>
            <w:ind w:left="2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color w:val="FFFFFF"/>
            </w:rPr>
            <w:t>1</w:t>
          </w:r>
          <w:r>
            <w:rPr>
              <w:color w:val="FFFFFF"/>
            </w:rPr>
            <w:fldChar w:fldCharType="end"/>
          </w:r>
          <w:r>
            <w:rPr>
              <w:color w:val="FFFFFF"/>
            </w:rPr>
            <w:t xml:space="preserve"> </w:t>
          </w:r>
        </w:p>
      </w:tc>
    </w:tr>
  </w:tbl>
  <w:p w14:paraId="34A8EB79" w14:textId="77777777" w:rsidR="004E5FF2" w:rsidRDefault="005F55C6">
    <w:pPr>
      <w:spacing w:after="93"/>
      <w:ind w:right="2"/>
      <w:jc w:val="right"/>
    </w:pPr>
    <w:r>
      <w:rPr>
        <w:b/>
        <w:i/>
      </w:rPr>
      <w:t>LMY 2021/2022</w:t>
    </w:r>
    <w:r>
      <w:t xml:space="preserve"> </w:t>
    </w:r>
  </w:p>
  <w:p w14:paraId="4F5E4285" w14:textId="77777777" w:rsidR="004E5FF2" w:rsidRDefault="005F55C6">
    <w:pPr>
      <w:spacing w:after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F1222" w14:textId="77777777" w:rsidR="00D52AFF" w:rsidRDefault="00D52AFF">
      <w:pPr>
        <w:spacing w:after="0" w:line="240" w:lineRule="auto"/>
      </w:pPr>
      <w:r>
        <w:separator/>
      </w:r>
    </w:p>
  </w:footnote>
  <w:footnote w:type="continuationSeparator" w:id="0">
    <w:p w14:paraId="2BF2B5EF" w14:textId="77777777" w:rsidR="00D52AFF" w:rsidRDefault="00D52A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71244"/>
    <w:multiLevelType w:val="hybridMultilevel"/>
    <w:tmpl w:val="803A961C"/>
    <w:lvl w:ilvl="0" w:tplc="806ACBF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BF1BC2"/>
    <w:multiLevelType w:val="hybridMultilevel"/>
    <w:tmpl w:val="1604F3A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36448E3"/>
    <w:multiLevelType w:val="hybridMultilevel"/>
    <w:tmpl w:val="49C8F35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4850E07"/>
    <w:multiLevelType w:val="hybridMultilevel"/>
    <w:tmpl w:val="CAFE0F7A"/>
    <w:lvl w:ilvl="0" w:tplc="FB1C0556">
      <w:start w:val="1"/>
      <w:numFmt w:val="bullet"/>
      <w:lvlText w:val="•"/>
      <w:lvlJc w:val="left"/>
      <w:pPr>
        <w:ind w:left="2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2D4B57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29C284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644321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C30B29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F2F37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CF8D6E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F32E68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C908FF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4D810B3"/>
    <w:multiLevelType w:val="hybridMultilevel"/>
    <w:tmpl w:val="EB9C78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5616142">
    <w:abstractNumId w:val="3"/>
  </w:num>
  <w:num w:numId="2" w16cid:durableId="1007516603">
    <w:abstractNumId w:val="4"/>
  </w:num>
  <w:num w:numId="3" w16cid:durableId="1838961993">
    <w:abstractNumId w:val="2"/>
  </w:num>
  <w:num w:numId="4" w16cid:durableId="967131291">
    <w:abstractNumId w:val="0"/>
  </w:num>
  <w:num w:numId="5" w16cid:durableId="116070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2MDCxNLI0MDc3MTZU0lEKTi0uzszPAykwrwUACJOVLiwAAAA="/>
  </w:docVars>
  <w:rsids>
    <w:rsidRoot w:val="004E5FF2"/>
    <w:rsid w:val="00011BCE"/>
    <w:rsid w:val="00021B7A"/>
    <w:rsid w:val="00023FDC"/>
    <w:rsid w:val="00032081"/>
    <w:rsid w:val="00043DEF"/>
    <w:rsid w:val="000457F1"/>
    <w:rsid w:val="0008001F"/>
    <w:rsid w:val="000A15FC"/>
    <w:rsid w:val="000B2CA4"/>
    <w:rsid w:val="00114D3B"/>
    <w:rsid w:val="00123B2B"/>
    <w:rsid w:val="00124617"/>
    <w:rsid w:val="0015091D"/>
    <w:rsid w:val="00154AC3"/>
    <w:rsid w:val="0016522F"/>
    <w:rsid w:val="001B3549"/>
    <w:rsid w:val="001C19F7"/>
    <w:rsid w:val="001D218B"/>
    <w:rsid w:val="001E4895"/>
    <w:rsid w:val="001F2338"/>
    <w:rsid w:val="00206B5F"/>
    <w:rsid w:val="00213492"/>
    <w:rsid w:val="002218E1"/>
    <w:rsid w:val="00257DF8"/>
    <w:rsid w:val="00293118"/>
    <w:rsid w:val="002940C2"/>
    <w:rsid w:val="002F6DF6"/>
    <w:rsid w:val="00320DF8"/>
    <w:rsid w:val="003266B8"/>
    <w:rsid w:val="0034241A"/>
    <w:rsid w:val="003463DE"/>
    <w:rsid w:val="00346D8E"/>
    <w:rsid w:val="0035460C"/>
    <w:rsid w:val="00365CF6"/>
    <w:rsid w:val="00391FF9"/>
    <w:rsid w:val="003A0A49"/>
    <w:rsid w:val="003D3E95"/>
    <w:rsid w:val="003D64F2"/>
    <w:rsid w:val="00421B3F"/>
    <w:rsid w:val="004277BD"/>
    <w:rsid w:val="00451A42"/>
    <w:rsid w:val="004549CD"/>
    <w:rsid w:val="00461D0F"/>
    <w:rsid w:val="0046293F"/>
    <w:rsid w:val="00463671"/>
    <w:rsid w:val="00466832"/>
    <w:rsid w:val="00466B6B"/>
    <w:rsid w:val="00475654"/>
    <w:rsid w:val="004904E3"/>
    <w:rsid w:val="00491AAF"/>
    <w:rsid w:val="004976BC"/>
    <w:rsid w:val="004A429A"/>
    <w:rsid w:val="004A4D2D"/>
    <w:rsid w:val="004C45E2"/>
    <w:rsid w:val="004D31F4"/>
    <w:rsid w:val="004E2838"/>
    <w:rsid w:val="004E5FF2"/>
    <w:rsid w:val="00512A36"/>
    <w:rsid w:val="00525F4E"/>
    <w:rsid w:val="00540AE2"/>
    <w:rsid w:val="00540FA7"/>
    <w:rsid w:val="005508CF"/>
    <w:rsid w:val="005528B5"/>
    <w:rsid w:val="00577C23"/>
    <w:rsid w:val="00592F0C"/>
    <w:rsid w:val="005F5243"/>
    <w:rsid w:val="005F55C6"/>
    <w:rsid w:val="00615F44"/>
    <w:rsid w:val="006232C6"/>
    <w:rsid w:val="006319C4"/>
    <w:rsid w:val="00633F59"/>
    <w:rsid w:val="00651684"/>
    <w:rsid w:val="0066334E"/>
    <w:rsid w:val="006769A8"/>
    <w:rsid w:val="0069448E"/>
    <w:rsid w:val="006C649D"/>
    <w:rsid w:val="006D03B0"/>
    <w:rsid w:val="006D5EF3"/>
    <w:rsid w:val="00713EDA"/>
    <w:rsid w:val="00725260"/>
    <w:rsid w:val="00742177"/>
    <w:rsid w:val="007A677F"/>
    <w:rsid w:val="007B6634"/>
    <w:rsid w:val="007B6A30"/>
    <w:rsid w:val="007D6BD7"/>
    <w:rsid w:val="0080183C"/>
    <w:rsid w:val="008116A5"/>
    <w:rsid w:val="008278DB"/>
    <w:rsid w:val="00837D6C"/>
    <w:rsid w:val="00863410"/>
    <w:rsid w:val="00863DCE"/>
    <w:rsid w:val="0087367A"/>
    <w:rsid w:val="00881F89"/>
    <w:rsid w:val="00882E0B"/>
    <w:rsid w:val="008A6CE5"/>
    <w:rsid w:val="008D688B"/>
    <w:rsid w:val="008F72DB"/>
    <w:rsid w:val="009024D4"/>
    <w:rsid w:val="00902AF3"/>
    <w:rsid w:val="0093143C"/>
    <w:rsid w:val="009325BD"/>
    <w:rsid w:val="00936E8C"/>
    <w:rsid w:val="00940107"/>
    <w:rsid w:val="00953F6E"/>
    <w:rsid w:val="009570DB"/>
    <w:rsid w:val="009C77D2"/>
    <w:rsid w:val="009D5CCC"/>
    <w:rsid w:val="009D683E"/>
    <w:rsid w:val="009E33C2"/>
    <w:rsid w:val="009E5C90"/>
    <w:rsid w:val="009E6167"/>
    <w:rsid w:val="009E6C50"/>
    <w:rsid w:val="009F2A83"/>
    <w:rsid w:val="009F3FAA"/>
    <w:rsid w:val="00A10A38"/>
    <w:rsid w:val="00A50793"/>
    <w:rsid w:val="00A57F0B"/>
    <w:rsid w:val="00A6191A"/>
    <w:rsid w:val="00A7051E"/>
    <w:rsid w:val="00A77F78"/>
    <w:rsid w:val="00A95FCD"/>
    <w:rsid w:val="00AD3748"/>
    <w:rsid w:val="00B10243"/>
    <w:rsid w:val="00B3490F"/>
    <w:rsid w:val="00B362CC"/>
    <w:rsid w:val="00B53D4B"/>
    <w:rsid w:val="00B620D0"/>
    <w:rsid w:val="00B770BD"/>
    <w:rsid w:val="00B95314"/>
    <w:rsid w:val="00B96EFF"/>
    <w:rsid w:val="00BA6907"/>
    <w:rsid w:val="00BC7AAD"/>
    <w:rsid w:val="00BE147A"/>
    <w:rsid w:val="00BF01F8"/>
    <w:rsid w:val="00BF523C"/>
    <w:rsid w:val="00C31DC4"/>
    <w:rsid w:val="00C35D38"/>
    <w:rsid w:val="00C37847"/>
    <w:rsid w:val="00C47438"/>
    <w:rsid w:val="00C474DB"/>
    <w:rsid w:val="00C8452D"/>
    <w:rsid w:val="00CA72EA"/>
    <w:rsid w:val="00CF6CDD"/>
    <w:rsid w:val="00D26590"/>
    <w:rsid w:val="00D34A04"/>
    <w:rsid w:val="00D52AFF"/>
    <w:rsid w:val="00D56D55"/>
    <w:rsid w:val="00DA46C3"/>
    <w:rsid w:val="00DD1D98"/>
    <w:rsid w:val="00DD690E"/>
    <w:rsid w:val="00E4606A"/>
    <w:rsid w:val="00E53486"/>
    <w:rsid w:val="00E54183"/>
    <w:rsid w:val="00E91A6B"/>
    <w:rsid w:val="00E934EF"/>
    <w:rsid w:val="00EA52D2"/>
    <w:rsid w:val="00EA5B13"/>
    <w:rsid w:val="00EC4249"/>
    <w:rsid w:val="00ED7197"/>
    <w:rsid w:val="00EF30EC"/>
    <w:rsid w:val="00F06B00"/>
    <w:rsid w:val="00F07F55"/>
    <w:rsid w:val="00F74C2D"/>
    <w:rsid w:val="00F83AF8"/>
    <w:rsid w:val="00F93815"/>
    <w:rsid w:val="00FD1506"/>
    <w:rsid w:val="00FE0209"/>
    <w:rsid w:val="00FE3FBD"/>
    <w:rsid w:val="00FF6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ED6CFA2"/>
  <w15:docId w15:val="{BE3DDB61-3F80-4EA1-A4C2-B599C49FE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97"/>
      <w:ind w:left="10" w:right="6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7D6B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6BD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34A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A0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34A04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="Times New Roman"/>
      <w:color w:val="auto"/>
      <w:kern w:val="0"/>
      <w:lang w:val="en-US" w:eastAsia="en-US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D34A04"/>
    <w:rPr>
      <w:rFonts w:cs="Times New Roman"/>
      <w:kern w:val="0"/>
      <w:lang w:val="en-US"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3D64F2"/>
    <w:pPr>
      <w:ind w:left="720"/>
      <w:contextualSpacing/>
    </w:pPr>
  </w:style>
  <w:style w:type="table" w:styleId="TableGrid0">
    <w:name w:val="Table Grid"/>
    <w:basedOn w:val="TableNormal"/>
    <w:uiPriority w:val="39"/>
    <w:rsid w:val="00FE3F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955A60-DDD5-4651-A5AE-958353687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3</Pages>
  <Words>1044</Words>
  <Characters>595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MY 2021/2022</dc:creator>
  <cp:keywords/>
  <cp:lastModifiedBy>Hui Wen Nies</cp:lastModifiedBy>
  <cp:revision>10</cp:revision>
  <dcterms:created xsi:type="dcterms:W3CDTF">2023-12-12T04:28:00Z</dcterms:created>
  <dcterms:modified xsi:type="dcterms:W3CDTF">2023-12-12T04:41:00Z</dcterms:modified>
</cp:coreProperties>
</file>